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03EE902" w14:textId="77777777" w:rsidR="00A801F8" w:rsidRDefault="00A801F8" w:rsidP="00A801F8">
      <w:pPr>
        <w:snapToGrid w:val="0"/>
        <w:rPr>
          <w:rFonts w:ascii="BIZ UDPゴシック" w:eastAsia="BIZ UDPゴシック" w:hAnsi="BIZ UDPゴシック"/>
          <w:color w:val="808080" w:themeColor="background1" w:themeShade="80"/>
          <w:sz w:val="18"/>
          <w:szCs w:val="20"/>
          <w:highlight w:val="cyan"/>
        </w:rPr>
      </w:pPr>
    </w:p>
    <w:p w14:paraId="1A1D9E7E" w14:textId="457DCC54" w:rsidR="00A801F8" w:rsidRDefault="00A801F8" w:rsidP="00A801F8">
      <w:pPr>
        <w:jc w:val="right"/>
        <w:rPr>
          <w:rFonts w:ascii="BIZ UDPゴシック" w:eastAsia="BIZ UDPゴシック" w:hAnsi="BIZ UDPゴシック"/>
          <w:sz w:val="20"/>
          <w:szCs w:val="20"/>
        </w:rPr>
      </w:pPr>
      <w:r>
        <w:rPr>
          <w:rFonts w:ascii="BIZ UDPゴシック" w:eastAsia="BIZ UDPゴシック" w:hAnsi="BIZ UDPゴシック" w:hint="eastAsia"/>
          <w:sz w:val="20"/>
          <w:szCs w:val="20"/>
        </w:rPr>
        <w:t>（様式第</w:t>
      </w:r>
      <w:r w:rsidR="00487BDA">
        <w:rPr>
          <w:rFonts w:ascii="BIZ UDPゴシック" w:eastAsia="BIZ UDPゴシック" w:hAnsi="BIZ UDPゴシック" w:hint="eastAsia"/>
          <w:sz w:val="20"/>
          <w:szCs w:val="20"/>
        </w:rPr>
        <w:t>３</w:t>
      </w:r>
      <w:r>
        <w:rPr>
          <w:rFonts w:ascii="BIZ UDPゴシック" w:eastAsia="BIZ UDPゴシック" w:hAnsi="BIZ UDPゴシック" w:hint="eastAsia"/>
          <w:sz w:val="20"/>
          <w:szCs w:val="20"/>
        </w:rPr>
        <w:t>号）</w:t>
      </w:r>
    </w:p>
    <w:p w14:paraId="7D55FD1E" w14:textId="77777777" w:rsidR="00A801F8" w:rsidRPr="00E86FC1" w:rsidRDefault="00A801F8" w:rsidP="00A801F8">
      <w:pPr>
        <w:rPr>
          <w:rFonts w:ascii="BIZ UDPゴシック" w:eastAsia="BIZ UDPゴシック" w:hAnsi="BIZ UDPゴシック"/>
          <w:sz w:val="20"/>
          <w:szCs w:val="20"/>
        </w:rPr>
      </w:pPr>
      <w:r w:rsidRPr="00E86FC1">
        <w:rPr>
          <w:rFonts w:ascii="BIZ UDPゴシック" w:eastAsia="BIZ UDPゴシック" w:hAnsi="BIZ UDPゴシック" w:hint="eastAsia"/>
          <w:sz w:val="20"/>
          <w:szCs w:val="20"/>
        </w:rPr>
        <w:t>グリーンスローモビリティ協議会</w:t>
      </w:r>
    </w:p>
    <w:p w14:paraId="66DC74B0" w14:textId="77777777" w:rsidR="00A801F8" w:rsidRPr="00E86FC1" w:rsidRDefault="00A801F8" w:rsidP="00A801F8">
      <w:pPr>
        <w:rPr>
          <w:rFonts w:ascii="BIZ UDPゴシック" w:eastAsia="BIZ UDPゴシック" w:hAnsi="BIZ UDPゴシック"/>
          <w:sz w:val="20"/>
          <w:szCs w:val="20"/>
        </w:rPr>
      </w:pPr>
      <w:r w:rsidRPr="00E86FC1">
        <w:rPr>
          <w:rFonts w:ascii="BIZ UDPゴシック" w:eastAsia="BIZ UDPゴシック" w:hAnsi="BIZ UDPゴシック"/>
          <w:sz w:val="20"/>
          <w:szCs w:val="20"/>
        </w:rPr>
        <w:t>E-mail</w:t>
      </w:r>
      <w:r>
        <w:rPr>
          <w:rFonts w:ascii="BIZ UDPゴシック" w:eastAsia="BIZ UDPゴシック" w:hAnsi="BIZ UDPゴシック" w:hint="eastAsia"/>
          <w:sz w:val="20"/>
          <w:szCs w:val="20"/>
        </w:rPr>
        <w:t>提出</w:t>
      </w:r>
      <w:r w:rsidRPr="00E86FC1">
        <w:rPr>
          <w:rFonts w:ascii="BIZ UDPゴシック" w:eastAsia="BIZ UDPゴシック" w:hAnsi="BIZ UDPゴシック"/>
          <w:sz w:val="20"/>
          <w:szCs w:val="20"/>
        </w:rPr>
        <w:t>先</w:t>
      </w:r>
      <w:r w:rsidRPr="00087969">
        <w:rPr>
          <w:rFonts w:ascii="BIZ UDPゴシック" w:eastAsia="BIZ UDPゴシック" w:hAnsi="BIZ UDPゴシック" w:hint="eastAsia"/>
          <w:sz w:val="20"/>
          <w:szCs w:val="20"/>
        </w:rPr>
        <w:t>：jimukyoku@greenslowmobility</w:t>
      </w:r>
      <w:r w:rsidRPr="00087969">
        <w:rPr>
          <w:rFonts w:ascii="BIZ UDPゴシック" w:eastAsia="BIZ UDPゴシック" w:hAnsi="BIZ UDPゴシック"/>
          <w:sz w:val="20"/>
          <w:szCs w:val="20"/>
        </w:rPr>
        <w:t>.jp</w:t>
      </w:r>
    </w:p>
    <w:p w14:paraId="32756977" w14:textId="77777777" w:rsidR="00A801F8" w:rsidRPr="004C46F8" w:rsidRDefault="00A801F8" w:rsidP="00A801F8">
      <w:pPr>
        <w:jc w:val="left"/>
        <w:rPr>
          <w:rFonts w:ascii="BIZ UDPゴシック" w:eastAsia="BIZ UDPゴシック" w:hAnsi="BIZ UDPゴシック"/>
        </w:rPr>
      </w:pPr>
      <w:r w:rsidRPr="00E86FC1">
        <w:rPr>
          <w:rFonts w:ascii="BIZ UDPゴシック" w:eastAsia="BIZ UDPゴシック" w:hAnsi="BIZ UDPゴシック" w:hint="eastAsia"/>
          <w:bCs/>
          <w:sz w:val="20"/>
          <w:szCs w:val="20"/>
        </w:rPr>
        <w:t xml:space="preserve">　　　　　　　　　　　　　　　　　　</w:t>
      </w:r>
      <w:r>
        <w:rPr>
          <w:rFonts w:ascii="BIZ UDPゴシック" w:eastAsia="BIZ UDPゴシック" w:hAnsi="BIZ UDPゴシック" w:hint="eastAsia"/>
          <w:bCs/>
          <w:sz w:val="20"/>
          <w:szCs w:val="20"/>
        </w:rPr>
        <w:t xml:space="preserve">                                    </w:t>
      </w:r>
      <w:r w:rsidRPr="00E86FC1">
        <w:rPr>
          <w:rFonts w:ascii="BIZ UDPゴシック" w:eastAsia="BIZ UDPゴシック" w:hAnsi="BIZ UDPゴシック" w:hint="eastAsia"/>
        </w:rPr>
        <w:t xml:space="preserve">申込日：西暦　</w:t>
      </w:r>
      <w:r>
        <w:rPr>
          <w:rFonts w:ascii="BIZ UDPゴシック" w:eastAsia="BIZ UDPゴシック" w:hAnsi="BIZ UDPゴシック" w:hint="eastAsia"/>
        </w:rPr>
        <w:t xml:space="preserve">       </w:t>
      </w:r>
      <w:r w:rsidRPr="00E86FC1">
        <w:rPr>
          <w:rFonts w:ascii="BIZ UDPゴシック" w:eastAsia="BIZ UDPゴシック" w:hAnsi="BIZ UDPゴシック" w:hint="eastAsia"/>
        </w:rPr>
        <w:t>年</w:t>
      </w:r>
      <w:r>
        <w:rPr>
          <w:rFonts w:ascii="BIZ UDPゴシック" w:eastAsia="BIZ UDPゴシック" w:hAnsi="BIZ UDPゴシック" w:hint="eastAsia"/>
        </w:rPr>
        <w:t xml:space="preserve">　</w:t>
      </w:r>
      <w:r w:rsidRPr="00E86FC1">
        <w:rPr>
          <w:rFonts w:ascii="BIZ UDPゴシック" w:eastAsia="BIZ UDPゴシック" w:hAnsi="BIZ UDPゴシック" w:hint="eastAsia"/>
        </w:rPr>
        <w:t xml:space="preserve">　</w:t>
      </w:r>
      <w:r>
        <w:rPr>
          <w:rFonts w:ascii="BIZ UDPゴシック" w:eastAsia="BIZ UDPゴシック" w:hAnsi="BIZ UDPゴシック" w:hint="eastAsia"/>
        </w:rPr>
        <w:t xml:space="preserve"> </w:t>
      </w:r>
      <w:r w:rsidRPr="00E86FC1">
        <w:rPr>
          <w:rFonts w:ascii="BIZ UDPゴシック" w:eastAsia="BIZ UDPゴシック" w:hAnsi="BIZ UDPゴシック" w:hint="eastAsia"/>
        </w:rPr>
        <w:t>月</w:t>
      </w:r>
      <w:r>
        <w:rPr>
          <w:rFonts w:ascii="BIZ UDPゴシック" w:eastAsia="BIZ UDPゴシック" w:hAnsi="BIZ UDPゴシック" w:hint="eastAsia"/>
        </w:rPr>
        <w:t xml:space="preserve">　</w:t>
      </w:r>
      <w:r w:rsidRPr="00E86FC1">
        <w:rPr>
          <w:rFonts w:ascii="BIZ UDPゴシック" w:eastAsia="BIZ UDPゴシック" w:hAnsi="BIZ UDPゴシック" w:hint="eastAsia"/>
        </w:rPr>
        <w:t xml:space="preserve">　</w:t>
      </w:r>
      <w:r>
        <w:rPr>
          <w:rFonts w:ascii="BIZ UDPゴシック" w:eastAsia="BIZ UDPゴシック" w:hAnsi="BIZ UDPゴシック" w:hint="eastAsia"/>
        </w:rPr>
        <w:t xml:space="preserve"> </w:t>
      </w:r>
      <w:r w:rsidRPr="00E86FC1">
        <w:rPr>
          <w:rFonts w:ascii="BIZ UDPゴシック" w:eastAsia="BIZ UDPゴシック" w:hAnsi="BIZ UDPゴシック" w:hint="eastAsia"/>
        </w:rPr>
        <w:t>日</w:t>
      </w:r>
    </w:p>
    <w:p w14:paraId="5D5BD8CA" w14:textId="77777777" w:rsidR="00A801F8" w:rsidRPr="00E86FC1" w:rsidRDefault="00A801F8" w:rsidP="00A801F8">
      <w:pPr>
        <w:spacing w:beforeLines="100" w:before="360" w:afterLines="100" w:after="360"/>
        <w:jc w:val="center"/>
        <w:rPr>
          <w:rFonts w:ascii="BIZ UDPゴシック" w:eastAsia="BIZ UDPゴシック" w:hAnsi="BIZ UDPゴシック"/>
          <w:b/>
          <w:sz w:val="28"/>
          <w:szCs w:val="28"/>
        </w:rPr>
      </w:pPr>
      <w:r>
        <w:rPr>
          <w:rFonts w:ascii="BIZ UDPゴシック" w:eastAsia="BIZ UDPゴシック" w:hAnsi="BIZ UDPゴシック" w:hint="eastAsia"/>
          <w:b/>
          <w:sz w:val="28"/>
          <w:szCs w:val="28"/>
        </w:rPr>
        <w:t>グリーンスローモビリティ協議会</w:t>
      </w:r>
      <w:r w:rsidRPr="00E86FC1">
        <w:rPr>
          <w:rFonts w:ascii="BIZ UDPゴシック" w:eastAsia="BIZ UDPゴシック" w:hAnsi="BIZ UDPゴシック" w:hint="eastAsia"/>
          <w:b/>
          <w:sz w:val="28"/>
          <w:szCs w:val="28"/>
        </w:rPr>
        <w:t>への</w:t>
      </w:r>
      <w:bookmarkStart w:id="0" w:name="_Hlk160724614"/>
      <w:r w:rsidRPr="00E86FC1">
        <w:rPr>
          <w:rFonts w:ascii="BIZ UDPゴシック" w:eastAsia="BIZ UDPゴシック" w:hAnsi="BIZ UDPゴシック" w:hint="eastAsia"/>
          <w:b/>
          <w:sz w:val="28"/>
          <w:szCs w:val="28"/>
        </w:rPr>
        <w:t>入会申込書</w:t>
      </w:r>
      <w:bookmarkEnd w:id="0"/>
      <w:r>
        <w:rPr>
          <w:rFonts w:ascii="BIZ UDPゴシック" w:eastAsia="BIZ UDPゴシック" w:hAnsi="BIZ UDPゴシック" w:hint="eastAsia"/>
          <w:b/>
          <w:sz w:val="28"/>
          <w:szCs w:val="28"/>
        </w:rPr>
        <w:t>（営利団体用）</w:t>
      </w:r>
    </w:p>
    <w:p w14:paraId="2798A011" w14:textId="77777777" w:rsidR="00A801F8" w:rsidRDefault="00A801F8" w:rsidP="00A801F8">
      <w:pPr>
        <w:ind w:firstLineChars="300" w:firstLine="630"/>
        <w:jc w:val="left"/>
        <w:rPr>
          <w:rFonts w:ascii="BIZ UDPゴシック" w:eastAsia="BIZ UDPゴシック" w:hAnsi="BIZ UDPゴシック"/>
          <w:bCs/>
          <w:szCs w:val="21"/>
        </w:rPr>
      </w:pPr>
      <w:r w:rsidRPr="00E86FC1">
        <w:rPr>
          <w:rFonts w:ascii="BIZ UDPゴシック" w:eastAsia="BIZ UDPゴシック" w:hAnsi="BIZ UDPゴシック" w:hint="eastAsia"/>
          <w:bCs/>
          <w:szCs w:val="21"/>
        </w:rPr>
        <w:t>貴</w:t>
      </w:r>
      <w:r>
        <w:rPr>
          <w:rFonts w:ascii="BIZ UDPゴシック" w:eastAsia="BIZ UDPゴシック" w:hAnsi="BIZ UDPゴシック" w:hint="eastAsia"/>
          <w:bCs/>
          <w:szCs w:val="21"/>
        </w:rPr>
        <w:t>協議会</w:t>
      </w:r>
      <w:r w:rsidRPr="00E86FC1">
        <w:rPr>
          <w:rFonts w:ascii="BIZ UDPゴシック" w:eastAsia="BIZ UDPゴシック" w:hAnsi="BIZ UDPゴシック" w:hint="eastAsia"/>
          <w:bCs/>
          <w:szCs w:val="21"/>
        </w:rPr>
        <w:t>の目的に賛同し、入会を申し込みます。</w:t>
      </w:r>
    </w:p>
    <w:p w14:paraId="2541681F" w14:textId="77777777" w:rsidR="00A801F8" w:rsidRDefault="00A801F8" w:rsidP="00A801F8">
      <w:pPr>
        <w:jc w:val="left"/>
        <w:rPr>
          <w:rFonts w:ascii="BIZ UDPゴシック" w:eastAsia="BIZ UDPゴシック" w:hAnsi="BIZ UDPゴシック"/>
          <w:bCs/>
          <w:szCs w:val="21"/>
        </w:rPr>
      </w:pPr>
    </w:p>
    <w:p w14:paraId="59442CBA" w14:textId="77777777" w:rsidR="00A801F8" w:rsidRPr="00E86FC1" w:rsidRDefault="00A801F8" w:rsidP="00A801F8">
      <w:pPr>
        <w:jc w:val="left"/>
        <w:rPr>
          <w:rFonts w:ascii="BIZ UDPゴシック" w:eastAsia="BIZ UDPゴシック" w:hAnsi="BIZ UDPゴシック"/>
          <w:bCs/>
          <w:szCs w:val="21"/>
        </w:rPr>
      </w:pPr>
      <w:r>
        <w:rPr>
          <w:rFonts w:ascii="BIZ UDPゴシック" w:eastAsia="BIZ UDPゴシック" w:hAnsi="BIZ UDPゴシック" w:hint="eastAsia"/>
          <w:bCs/>
          <w:szCs w:val="21"/>
        </w:rPr>
        <w:t>【メンバーorサブメンバーの左隣の列に〇をしてください】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82"/>
        <w:gridCol w:w="612"/>
        <w:gridCol w:w="1418"/>
        <w:gridCol w:w="6585"/>
      </w:tblGrid>
      <w:tr w:rsidR="00A801F8" w:rsidRPr="00E86FC1" w14:paraId="3FED439B" w14:textId="77777777" w:rsidTr="00451EFC">
        <w:trPr>
          <w:trHeight w:val="1243"/>
          <w:jc w:val="center"/>
        </w:trPr>
        <w:tc>
          <w:tcPr>
            <w:tcW w:w="517" w:type="dxa"/>
            <w:vMerge w:val="restart"/>
            <w:textDirection w:val="tbRlV"/>
            <w:vAlign w:val="center"/>
          </w:tcPr>
          <w:p w14:paraId="2774AFA4" w14:textId="77777777" w:rsidR="00A801F8" w:rsidRPr="00E86FC1" w:rsidRDefault="00A801F8" w:rsidP="00451EFC">
            <w:pPr>
              <w:ind w:left="113" w:right="113"/>
              <w:jc w:val="center"/>
              <w:rPr>
                <w:rFonts w:ascii="BIZ UDPゴシック" w:eastAsia="BIZ UDPゴシック" w:hAnsi="BIZ UDPゴシック"/>
                <w:szCs w:val="21"/>
              </w:rPr>
            </w:pPr>
            <w:r w:rsidRPr="00A801F8">
              <w:rPr>
                <w:rFonts w:ascii="BIZ UDPゴシック" w:eastAsia="BIZ UDPゴシック" w:hAnsi="BIZ UDPゴシック" w:hint="eastAsia"/>
                <w:spacing w:val="55"/>
                <w:w w:val="78"/>
                <w:kern w:val="0"/>
                <w:szCs w:val="21"/>
                <w:fitText w:val="985" w:id="-865352179"/>
              </w:rPr>
              <w:t>会員種</w:t>
            </w:r>
            <w:r w:rsidRPr="00A801F8">
              <w:rPr>
                <w:rFonts w:ascii="BIZ UDPゴシック" w:eastAsia="BIZ UDPゴシック" w:hAnsi="BIZ UDPゴシック" w:hint="eastAsia"/>
                <w:w w:val="78"/>
                <w:kern w:val="0"/>
                <w:szCs w:val="21"/>
                <w:fitText w:val="985" w:id="-865352179"/>
              </w:rPr>
              <w:t>別</w:t>
            </w:r>
          </w:p>
        </w:tc>
        <w:tc>
          <w:tcPr>
            <w:tcW w:w="612" w:type="dxa"/>
            <w:vAlign w:val="center"/>
          </w:tcPr>
          <w:p w14:paraId="4282F8C6" w14:textId="77777777" w:rsidR="00A801F8" w:rsidRDefault="00A801F8" w:rsidP="00451EFC">
            <w:pPr>
              <w:rPr>
                <w:rFonts w:ascii="BIZ UDPゴシック" w:eastAsia="BIZ UDPゴシック" w:hAnsi="BIZ UDPゴシック"/>
                <w:bCs/>
                <w:szCs w:val="21"/>
              </w:rPr>
            </w:pPr>
          </w:p>
        </w:tc>
        <w:tc>
          <w:tcPr>
            <w:tcW w:w="1418" w:type="dxa"/>
            <w:vAlign w:val="center"/>
          </w:tcPr>
          <w:p w14:paraId="358EA7BC" w14:textId="77777777" w:rsidR="00A801F8" w:rsidRPr="004D0BA6" w:rsidRDefault="00A801F8" w:rsidP="00451EFC">
            <w:pPr>
              <w:rPr>
                <w:rFonts w:ascii="BIZ UDPゴシック" w:eastAsia="BIZ UDPゴシック" w:hAnsi="BIZ UDPゴシック"/>
                <w:b/>
                <w:spacing w:val="6"/>
                <w:w w:val="96"/>
                <w:kern w:val="0"/>
                <w:szCs w:val="21"/>
              </w:rPr>
            </w:pPr>
            <w:r w:rsidRPr="00A801F8">
              <w:rPr>
                <w:rFonts w:ascii="BIZ UDPゴシック" w:eastAsia="BIZ UDPゴシック" w:hAnsi="BIZ UDPゴシック" w:hint="eastAsia"/>
                <w:b/>
                <w:spacing w:val="126"/>
                <w:kern w:val="0"/>
                <w:szCs w:val="21"/>
                <w:fitText w:val="1182" w:id="-865352178"/>
              </w:rPr>
              <w:t>メンバ</w:t>
            </w:r>
            <w:r w:rsidRPr="00A801F8">
              <w:rPr>
                <w:rFonts w:ascii="BIZ UDPゴシック" w:eastAsia="BIZ UDPゴシック" w:hAnsi="BIZ UDPゴシック" w:hint="eastAsia"/>
                <w:b/>
                <w:spacing w:val="2"/>
                <w:kern w:val="0"/>
                <w:szCs w:val="21"/>
                <w:fitText w:val="1182" w:id="-865352178"/>
              </w:rPr>
              <w:t>ー</w:t>
            </w:r>
          </w:p>
        </w:tc>
        <w:tc>
          <w:tcPr>
            <w:tcW w:w="6513" w:type="dxa"/>
            <w:vAlign w:val="center"/>
          </w:tcPr>
          <w:p w14:paraId="3CC5AF0A" w14:textId="77777777" w:rsidR="00A801F8" w:rsidRDefault="00A801F8" w:rsidP="00451EFC">
            <w:pPr>
              <w:rPr>
                <w:rFonts w:ascii="BIZ UDPゴシック" w:eastAsia="BIZ UDPゴシック" w:hAnsi="BIZ UDPゴシック"/>
                <w:bCs/>
                <w:szCs w:val="21"/>
              </w:rPr>
            </w:pPr>
            <w:r w:rsidRPr="0000412B">
              <w:rPr>
                <w:rFonts w:ascii="BIZ UDPゴシック" w:eastAsia="BIZ UDPゴシック" w:hAnsi="BIZ UDPゴシック" w:hint="eastAsia"/>
                <w:bCs/>
                <w:szCs w:val="21"/>
              </w:rPr>
              <w:t>グリスロ</w:t>
            </w:r>
            <w:r>
              <w:rPr>
                <w:rFonts w:ascii="BIZ UDPゴシック" w:eastAsia="BIZ UDPゴシック" w:hAnsi="BIZ UDPゴシック" w:hint="eastAsia"/>
                <w:bCs/>
                <w:szCs w:val="21"/>
              </w:rPr>
              <w:t>事業や取組</w:t>
            </w:r>
            <w:r w:rsidRPr="0000412B">
              <w:rPr>
                <w:rFonts w:ascii="BIZ UDPゴシック" w:eastAsia="BIZ UDPゴシック" w:hAnsi="BIZ UDPゴシック" w:hint="eastAsia"/>
                <w:bCs/>
                <w:szCs w:val="21"/>
              </w:rPr>
              <w:t>の記載がある</w:t>
            </w:r>
            <w:r w:rsidRPr="0000412B">
              <w:rPr>
                <w:rFonts w:ascii="BIZ UDPゴシック" w:eastAsia="BIZ UDPゴシック" w:hAnsi="BIZ UDPゴシック"/>
                <w:bCs/>
                <w:szCs w:val="21"/>
              </w:rPr>
              <w:t>WebSite</w:t>
            </w:r>
            <w:r>
              <w:rPr>
                <w:rFonts w:ascii="BIZ UDPゴシック" w:eastAsia="BIZ UDPゴシック" w:hAnsi="BIZ UDPゴシック" w:hint="eastAsia"/>
                <w:bCs/>
                <w:szCs w:val="21"/>
              </w:rPr>
              <w:t xml:space="preserve">　</w:t>
            </w:r>
          </w:p>
          <w:p w14:paraId="06D8E103" w14:textId="77777777" w:rsidR="00A801F8" w:rsidRDefault="00A801F8" w:rsidP="00451EFC">
            <w:pPr>
              <w:rPr>
                <w:rFonts w:ascii="BIZ UDPゴシック" w:eastAsia="BIZ UDPゴシック" w:hAnsi="BIZ UDPゴシック"/>
                <w:bCs/>
                <w:szCs w:val="21"/>
              </w:rPr>
            </w:pPr>
            <w:r>
              <w:rPr>
                <w:rFonts w:ascii="BIZ UDPゴシック" w:eastAsia="BIZ UDPゴシック" w:hAnsi="BIZ UDPゴシック" w:hint="eastAsia"/>
                <w:bCs/>
                <w:szCs w:val="21"/>
              </w:rPr>
              <w:t>（　　　　　　　　　　　　　　　　　　　　　　　　　　　　　　　　　　　　　　　　　　　　）</w:t>
            </w:r>
          </w:p>
          <w:p w14:paraId="493CE36A" w14:textId="77777777" w:rsidR="00A801F8" w:rsidRPr="00E86FC1" w:rsidRDefault="00A801F8" w:rsidP="00451EFC">
            <w:pPr>
              <w:rPr>
                <w:rFonts w:ascii="BIZ UDPゴシック" w:eastAsia="BIZ UDPゴシック" w:hAnsi="BIZ UDPゴシック"/>
                <w:bCs/>
                <w:szCs w:val="21"/>
              </w:rPr>
            </w:pPr>
            <w:r w:rsidRPr="004D0BA6">
              <w:rPr>
                <w:rFonts w:ascii="BIZ UDPゴシック" w:eastAsia="BIZ UDPゴシック" w:hAnsi="BIZ UDPゴシック" w:hint="eastAsia"/>
                <w:bCs/>
                <w:szCs w:val="21"/>
              </w:rPr>
              <w:t>＊年会費1口10万円にて</w:t>
            </w:r>
            <w:r>
              <w:rPr>
                <w:rFonts w:ascii="BIZ UDPゴシック" w:eastAsia="BIZ UDPゴシック" w:hAnsi="BIZ UDPゴシック" w:hint="eastAsia"/>
                <w:bCs/>
                <w:szCs w:val="21"/>
              </w:rPr>
              <w:t>、</w:t>
            </w:r>
            <w:r w:rsidRPr="004D0BA6">
              <w:rPr>
                <w:rFonts w:ascii="BIZ UDPゴシック" w:eastAsia="BIZ UDPゴシック" w:hAnsi="BIZ UDPゴシック" w:hint="eastAsia"/>
                <w:bCs/>
                <w:szCs w:val="21"/>
              </w:rPr>
              <w:t xml:space="preserve">  　 口</w:t>
            </w:r>
          </w:p>
        </w:tc>
      </w:tr>
      <w:tr w:rsidR="00A801F8" w:rsidRPr="00E86FC1" w14:paraId="59076F05" w14:textId="77777777" w:rsidTr="00451EFC">
        <w:trPr>
          <w:trHeight w:val="1119"/>
          <w:jc w:val="center"/>
        </w:trPr>
        <w:tc>
          <w:tcPr>
            <w:tcW w:w="517" w:type="dxa"/>
            <w:vMerge/>
            <w:textDirection w:val="tbRlV"/>
            <w:vAlign w:val="center"/>
          </w:tcPr>
          <w:p w14:paraId="0C4772F2" w14:textId="77777777" w:rsidR="00A801F8" w:rsidRPr="00E86FC1" w:rsidRDefault="00A801F8" w:rsidP="00451EFC">
            <w:pPr>
              <w:ind w:left="113" w:right="113"/>
              <w:jc w:val="center"/>
              <w:rPr>
                <w:rFonts w:ascii="BIZ UDPゴシック" w:eastAsia="BIZ UDPゴシック" w:hAnsi="BIZ UDPゴシック"/>
                <w:kern w:val="0"/>
                <w:szCs w:val="21"/>
              </w:rPr>
            </w:pPr>
          </w:p>
        </w:tc>
        <w:tc>
          <w:tcPr>
            <w:tcW w:w="612" w:type="dxa"/>
            <w:vAlign w:val="center"/>
          </w:tcPr>
          <w:p w14:paraId="2C115507" w14:textId="77777777" w:rsidR="00A801F8" w:rsidRPr="00922BD7" w:rsidRDefault="00A801F8" w:rsidP="00451EFC">
            <w:pPr>
              <w:rPr>
                <w:rFonts w:ascii="BIZ UDPゴシック" w:eastAsia="BIZ UDPゴシック" w:hAnsi="BIZ UDPゴシック"/>
                <w:bCs/>
                <w:spacing w:val="2"/>
                <w:w w:val="78"/>
                <w:kern w:val="0"/>
                <w:szCs w:val="21"/>
              </w:rPr>
            </w:pPr>
          </w:p>
        </w:tc>
        <w:tc>
          <w:tcPr>
            <w:tcW w:w="1418" w:type="dxa"/>
            <w:vAlign w:val="center"/>
          </w:tcPr>
          <w:p w14:paraId="2FF7C057" w14:textId="77777777" w:rsidR="00A801F8" w:rsidRPr="004D0BA6" w:rsidRDefault="00A801F8" w:rsidP="00451EFC">
            <w:pPr>
              <w:rPr>
                <w:rFonts w:ascii="BIZ UDPゴシック" w:eastAsia="BIZ UDPゴシック" w:hAnsi="BIZ UDPゴシック"/>
                <w:b/>
                <w:spacing w:val="10"/>
                <w:w w:val="74"/>
                <w:kern w:val="0"/>
                <w:szCs w:val="21"/>
              </w:rPr>
            </w:pPr>
            <w:r>
              <w:rPr>
                <w:rFonts w:ascii="BIZ UDPゴシック" w:eastAsia="BIZ UDPゴシック" w:hAnsi="BIZ UDPゴシック" w:hint="eastAsia"/>
                <w:b/>
                <w:spacing w:val="10"/>
                <w:w w:val="74"/>
                <w:kern w:val="0"/>
                <w:szCs w:val="21"/>
              </w:rPr>
              <w:t>サブメンバー</w:t>
            </w:r>
          </w:p>
        </w:tc>
        <w:tc>
          <w:tcPr>
            <w:tcW w:w="6513" w:type="dxa"/>
            <w:vAlign w:val="center"/>
          </w:tcPr>
          <w:p w14:paraId="4E9A986E" w14:textId="77777777" w:rsidR="00A801F8" w:rsidRPr="00922BD7" w:rsidRDefault="00A801F8" w:rsidP="00451EFC">
            <w:pPr>
              <w:rPr>
                <w:rFonts w:ascii="BIZ UDPゴシック" w:eastAsia="BIZ UDPゴシック" w:hAnsi="BIZ UDPゴシック"/>
                <w:bCs/>
                <w:sz w:val="16"/>
                <w:szCs w:val="16"/>
              </w:rPr>
            </w:pPr>
            <w:r>
              <w:rPr>
                <w:rFonts w:ascii="BIZ UDPゴシック" w:eastAsia="BIZ UDPゴシック" w:hAnsi="BIZ UDPゴシック" w:hint="eastAsia"/>
                <w:bCs/>
                <w:szCs w:val="21"/>
              </w:rPr>
              <w:t>入会を推薦されたメンバーのご所属・お名前</w:t>
            </w:r>
          </w:p>
          <w:p w14:paraId="1BD69119" w14:textId="77777777" w:rsidR="00A801F8" w:rsidRDefault="00A801F8" w:rsidP="00451EFC">
            <w:pPr>
              <w:rPr>
                <w:rFonts w:ascii="BIZ UDPゴシック" w:eastAsia="BIZ UDPゴシック" w:hAnsi="BIZ UDPゴシック"/>
                <w:bCs/>
                <w:szCs w:val="21"/>
              </w:rPr>
            </w:pPr>
            <w:r>
              <w:rPr>
                <w:rFonts w:ascii="BIZ UDPゴシック" w:eastAsia="BIZ UDPゴシック" w:hAnsi="BIZ UDPゴシック" w:hint="eastAsia"/>
                <w:bCs/>
                <w:szCs w:val="21"/>
              </w:rPr>
              <w:t>（　　　　　　　　　　　　　　　　　　　　　　　　　　　　　　　　　　　　　　　　　　　　）</w:t>
            </w:r>
          </w:p>
          <w:p w14:paraId="11893D75" w14:textId="77777777" w:rsidR="00A801F8" w:rsidRDefault="00A801F8" w:rsidP="00451EFC">
            <w:pPr>
              <w:rPr>
                <w:rFonts w:ascii="BIZ UDPゴシック" w:eastAsia="BIZ UDPゴシック" w:hAnsi="BIZ UDPゴシック"/>
                <w:bCs/>
                <w:szCs w:val="21"/>
              </w:rPr>
            </w:pPr>
            <w:r w:rsidRPr="004D0BA6">
              <w:rPr>
                <w:rFonts w:ascii="BIZ UDPゴシック" w:eastAsia="BIZ UDPゴシック" w:hAnsi="BIZ UDPゴシック" w:hint="eastAsia"/>
                <w:bCs/>
                <w:szCs w:val="21"/>
              </w:rPr>
              <w:t>＊年会費1口５万円にて</w:t>
            </w:r>
            <w:r>
              <w:rPr>
                <w:rFonts w:ascii="BIZ UDPゴシック" w:eastAsia="BIZ UDPゴシック" w:hAnsi="BIZ UDPゴシック" w:hint="eastAsia"/>
                <w:bCs/>
                <w:szCs w:val="21"/>
              </w:rPr>
              <w:t>、</w:t>
            </w:r>
            <w:r w:rsidRPr="004D0BA6">
              <w:rPr>
                <w:rFonts w:ascii="BIZ UDPゴシック" w:eastAsia="BIZ UDPゴシック" w:hAnsi="BIZ UDPゴシック" w:hint="eastAsia"/>
                <w:bCs/>
                <w:szCs w:val="21"/>
              </w:rPr>
              <w:t xml:space="preserve">  　 口</w:t>
            </w:r>
          </w:p>
        </w:tc>
      </w:tr>
    </w:tbl>
    <w:p w14:paraId="0D3AF187" w14:textId="77777777" w:rsidR="00A801F8" w:rsidRPr="00E86FC1" w:rsidRDefault="00A801F8" w:rsidP="00A801F8">
      <w:pPr>
        <w:rPr>
          <w:rFonts w:ascii="BIZ UDPゴシック" w:eastAsia="BIZ UDPゴシック" w:hAnsi="BIZ UDPゴシック"/>
          <w:szCs w:val="21"/>
        </w:rPr>
      </w:pPr>
    </w:p>
    <w:p w14:paraId="2950924C" w14:textId="77777777" w:rsidR="00A801F8" w:rsidRDefault="00A801F8" w:rsidP="00A801F8">
      <w:pPr>
        <w:rPr>
          <w:rFonts w:ascii="BIZ UDPゴシック" w:eastAsia="BIZ UDPゴシック" w:hAnsi="BIZ UDPゴシック"/>
          <w:szCs w:val="21"/>
        </w:rPr>
      </w:pPr>
      <w:r w:rsidRPr="00E86FC1">
        <w:rPr>
          <w:rFonts w:ascii="BIZ UDPゴシック" w:eastAsia="BIZ UDPゴシック" w:hAnsi="BIZ UDPゴシック" w:hint="eastAsia"/>
          <w:szCs w:val="21"/>
        </w:rPr>
        <w:t xml:space="preserve">　【</w:t>
      </w:r>
      <w:r>
        <w:rPr>
          <w:rFonts w:ascii="BIZ UDPゴシック" w:eastAsia="BIZ UDPゴシック" w:hAnsi="BIZ UDPゴシック" w:hint="eastAsia"/>
          <w:szCs w:val="21"/>
        </w:rPr>
        <w:t>参加代表</w:t>
      </w:r>
      <w:r w:rsidRPr="00E86FC1">
        <w:rPr>
          <w:rFonts w:ascii="BIZ UDPゴシック" w:eastAsia="BIZ UDPゴシック" w:hAnsi="BIZ UDPゴシック" w:hint="eastAsia"/>
          <w:szCs w:val="21"/>
        </w:rPr>
        <w:t>者</w:t>
      </w:r>
      <w:r>
        <w:rPr>
          <w:rFonts w:ascii="BIZ UDPゴシック" w:eastAsia="BIZ UDPゴシック" w:hAnsi="BIZ UDPゴシック" w:hint="eastAsia"/>
          <w:szCs w:val="21"/>
        </w:rPr>
        <w:t>様</w:t>
      </w:r>
      <w:r w:rsidRPr="00E86FC1">
        <w:rPr>
          <w:rFonts w:ascii="BIZ UDPゴシック" w:eastAsia="BIZ UDPゴシック" w:hAnsi="BIZ UDPゴシック" w:hint="eastAsia"/>
          <w:szCs w:val="21"/>
        </w:rPr>
        <w:t>】</w:t>
      </w:r>
    </w:p>
    <w:tbl>
      <w:tblPr>
        <w:tblW w:w="90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843"/>
        <w:gridCol w:w="3321"/>
        <w:gridCol w:w="3908"/>
      </w:tblGrid>
      <w:tr w:rsidR="00A801F8" w:rsidRPr="00E86FC1" w14:paraId="7A7DCAD6" w14:textId="77777777" w:rsidTr="00451EFC">
        <w:trPr>
          <w:trHeight w:val="371"/>
        </w:trPr>
        <w:tc>
          <w:tcPr>
            <w:tcW w:w="1843" w:type="dxa"/>
            <w:vAlign w:val="center"/>
          </w:tcPr>
          <w:p w14:paraId="130947AD" w14:textId="77777777" w:rsidR="00A801F8" w:rsidRPr="00E86FC1" w:rsidRDefault="00A801F8" w:rsidP="00451EFC">
            <w:pPr>
              <w:jc w:val="center"/>
              <w:rPr>
                <w:rFonts w:ascii="BIZ UDPゴシック" w:eastAsia="BIZ UDPゴシック" w:hAnsi="BIZ UDPゴシック"/>
                <w:szCs w:val="21"/>
              </w:rPr>
            </w:pPr>
            <w:r w:rsidRPr="00A801F8">
              <w:rPr>
                <w:rFonts w:ascii="BIZ UDPゴシック" w:eastAsia="BIZ UDPゴシック" w:hAnsi="BIZ UDPゴシック" w:hint="eastAsia"/>
                <w:spacing w:val="72"/>
                <w:kern w:val="0"/>
                <w:szCs w:val="21"/>
                <w:fitText w:val="985" w:id="-865352177"/>
              </w:rPr>
              <w:t>フリガ</w:t>
            </w:r>
            <w:r w:rsidRPr="00A801F8">
              <w:rPr>
                <w:rFonts w:ascii="BIZ UDPゴシック" w:eastAsia="BIZ UDPゴシック" w:hAnsi="BIZ UDPゴシック" w:hint="eastAsia"/>
                <w:spacing w:val="1"/>
                <w:kern w:val="0"/>
                <w:szCs w:val="21"/>
                <w:fitText w:val="985" w:id="-865352177"/>
              </w:rPr>
              <w:t>ナ</w:t>
            </w:r>
          </w:p>
        </w:tc>
        <w:tc>
          <w:tcPr>
            <w:tcW w:w="7229" w:type="dxa"/>
            <w:gridSpan w:val="2"/>
            <w:vAlign w:val="center"/>
          </w:tcPr>
          <w:p w14:paraId="660F780F" w14:textId="77777777" w:rsidR="00A801F8" w:rsidRPr="00E86FC1" w:rsidRDefault="00A801F8" w:rsidP="00451EFC">
            <w:pPr>
              <w:rPr>
                <w:rFonts w:ascii="BIZ UDPゴシック" w:eastAsia="BIZ UDPゴシック" w:hAnsi="BIZ UDPゴシック"/>
                <w:szCs w:val="21"/>
              </w:rPr>
            </w:pPr>
          </w:p>
        </w:tc>
      </w:tr>
      <w:tr w:rsidR="00A801F8" w:rsidRPr="00E86FC1" w14:paraId="69CB370F" w14:textId="77777777" w:rsidTr="00451EFC">
        <w:trPr>
          <w:trHeight w:val="519"/>
        </w:trPr>
        <w:tc>
          <w:tcPr>
            <w:tcW w:w="1843" w:type="dxa"/>
            <w:vAlign w:val="center"/>
          </w:tcPr>
          <w:p w14:paraId="46DB6974" w14:textId="77777777" w:rsidR="00A801F8" w:rsidRPr="00922BD7" w:rsidRDefault="00A801F8" w:rsidP="00451EFC">
            <w:pPr>
              <w:jc w:val="center"/>
              <w:rPr>
                <w:rFonts w:ascii="BIZ UDPゴシック" w:eastAsia="BIZ UDPゴシック" w:hAnsi="BIZ UDPゴシック"/>
                <w:kern w:val="0"/>
                <w:szCs w:val="21"/>
              </w:rPr>
            </w:pPr>
            <w:r>
              <w:rPr>
                <w:rFonts w:ascii="BIZ UDPゴシック" w:eastAsia="BIZ UDPゴシック" w:hAnsi="BIZ UDPゴシック" w:hint="eastAsia"/>
                <w:kern w:val="0"/>
                <w:szCs w:val="21"/>
              </w:rPr>
              <w:t>法　人　名</w:t>
            </w:r>
          </w:p>
        </w:tc>
        <w:tc>
          <w:tcPr>
            <w:tcW w:w="7229" w:type="dxa"/>
            <w:gridSpan w:val="2"/>
            <w:vAlign w:val="center"/>
          </w:tcPr>
          <w:p w14:paraId="6A696EC4" w14:textId="77777777" w:rsidR="00A801F8" w:rsidRPr="00E86FC1" w:rsidRDefault="00A801F8" w:rsidP="00451EFC">
            <w:pPr>
              <w:rPr>
                <w:rFonts w:ascii="BIZ UDPゴシック" w:eastAsia="BIZ UDPゴシック" w:hAnsi="BIZ UDPゴシック"/>
                <w:szCs w:val="21"/>
              </w:rPr>
            </w:pPr>
          </w:p>
        </w:tc>
      </w:tr>
      <w:tr w:rsidR="00A801F8" w:rsidRPr="00E86FC1" w14:paraId="4EDC4483" w14:textId="77777777" w:rsidTr="00451EFC">
        <w:trPr>
          <w:trHeight w:val="416"/>
        </w:trPr>
        <w:tc>
          <w:tcPr>
            <w:tcW w:w="1843" w:type="dxa"/>
            <w:vAlign w:val="center"/>
          </w:tcPr>
          <w:p w14:paraId="340C1CD5" w14:textId="77777777" w:rsidR="00A801F8" w:rsidRPr="0073520E" w:rsidRDefault="00A801F8" w:rsidP="00451EFC">
            <w:pPr>
              <w:jc w:val="center"/>
              <w:rPr>
                <w:rFonts w:ascii="BIZ UDPゴシック" w:eastAsia="BIZ UDPゴシック" w:hAnsi="BIZ UDPゴシック"/>
                <w:kern w:val="0"/>
                <w:szCs w:val="21"/>
              </w:rPr>
            </w:pPr>
            <w:r>
              <w:rPr>
                <w:rFonts w:ascii="BIZ UDPゴシック" w:eastAsia="BIZ UDPゴシック" w:hAnsi="BIZ UDPゴシック" w:hint="eastAsia"/>
                <w:kern w:val="0"/>
                <w:szCs w:val="21"/>
              </w:rPr>
              <w:t>所　属・役　職</w:t>
            </w:r>
          </w:p>
        </w:tc>
        <w:tc>
          <w:tcPr>
            <w:tcW w:w="7229" w:type="dxa"/>
            <w:gridSpan w:val="2"/>
            <w:vAlign w:val="center"/>
          </w:tcPr>
          <w:p w14:paraId="4FBADDD0" w14:textId="77777777" w:rsidR="00A801F8" w:rsidRPr="00E86FC1" w:rsidRDefault="00A801F8" w:rsidP="00451EFC">
            <w:pPr>
              <w:rPr>
                <w:rFonts w:ascii="BIZ UDPゴシック" w:eastAsia="BIZ UDPゴシック" w:hAnsi="BIZ UDPゴシック"/>
                <w:szCs w:val="21"/>
              </w:rPr>
            </w:pPr>
          </w:p>
        </w:tc>
      </w:tr>
      <w:tr w:rsidR="00A801F8" w:rsidRPr="00E86FC1" w14:paraId="3D46E0EC" w14:textId="77777777" w:rsidTr="00451EFC">
        <w:trPr>
          <w:trHeight w:val="416"/>
        </w:trPr>
        <w:tc>
          <w:tcPr>
            <w:tcW w:w="1843" w:type="dxa"/>
            <w:vAlign w:val="center"/>
          </w:tcPr>
          <w:p w14:paraId="733D2828" w14:textId="77777777" w:rsidR="00A801F8" w:rsidRPr="00E86FC1" w:rsidRDefault="00A801F8" w:rsidP="00451EFC">
            <w:pPr>
              <w:jc w:val="center"/>
              <w:rPr>
                <w:rFonts w:ascii="BIZ UDPゴシック" w:eastAsia="BIZ UDPゴシック" w:hAnsi="BIZ UDPゴシック"/>
                <w:szCs w:val="21"/>
              </w:rPr>
            </w:pPr>
            <w:r w:rsidRPr="00A801F8">
              <w:rPr>
                <w:rFonts w:ascii="BIZ UDPゴシック" w:eastAsia="BIZ UDPゴシック" w:hAnsi="BIZ UDPゴシック" w:hint="eastAsia"/>
                <w:spacing w:val="72"/>
                <w:kern w:val="0"/>
                <w:szCs w:val="21"/>
                <w:fitText w:val="985" w:id="-865352176"/>
              </w:rPr>
              <w:t>フリガ</w:t>
            </w:r>
            <w:r w:rsidRPr="00A801F8">
              <w:rPr>
                <w:rFonts w:ascii="BIZ UDPゴシック" w:eastAsia="BIZ UDPゴシック" w:hAnsi="BIZ UDPゴシック" w:hint="eastAsia"/>
                <w:spacing w:val="1"/>
                <w:kern w:val="0"/>
                <w:szCs w:val="21"/>
                <w:fitText w:val="985" w:id="-865352176"/>
              </w:rPr>
              <w:t>ナ</w:t>
            </w:r>
          </w:p>
        </w:tc>
        <w:tc>
          <w:tcPr>
            <w:tcW w:w="7229" w:type="dxa"/>
            <w:gridSpan w:val="2"/>
            <w:vAlign w:val="center"/>
          </w:tcPr>
          <w:p w14:paraId="0C3A8D2E" w14:textId="77777777" w:rsidR="00A801F8" w:rsidRPr="00E86FC1" w:rsidRDefault="00A801F8" w:rsidP="00451EFC">
            <w:pPr>
              <w:rPr>
                <w:rFonts w:ascii="BIZ UDPゴシック" w:eastAsia="BIZ UDPゴシック" w:hAnsi="BIZ UDPゴシック"/>
                <w:szCs w:val="21"/>
              </w:rPr>
            </w:pPr>
          </w:p>
        </w:tc>
      </w:tr>
      <w:tr w:rsidR="00A801F8" w:rsidRPr="00E86FC1" w14:paraId="3B269C1F" w14:textId="77777777" w:rsidTr="00451EFC">
        <w:trPr>
          <w:trHeight w:val="652"/>
        </w:trPr>
        <w:tc>
          <w:tcPr>
            <w:tcW w:w="1843" w:type="dxa"/>
            <w:vAlign w:val="center"/>
          </w:tcPr>
          <w:p w14:paraId="632F94F3" w14:textId="77777777" w:rsidR="00A801F8" w:rsidRPr="00E86FC1" w:rsidRDefault="00A801F8" w:rsidP="00451EFC">
            <w:pPr>
              <w:jc w:val="center"/>
              <w:rPr>
                <w:rFonts w:ascii="BIZ UDPゴシック" w:eastAsia="BIZ UDPゴシック" w:hAnsi="BIZ UDPゴシック"/>
                <w:szCs w:val="21"/>
              </w:rPr>
            </w:pPr>
            <w:r w:rsidRPr="00A801F8">
              <w:rPr>
                <w:rFonts w:ascii="BIZ UDPゴシック" w:eastAsia="BIZ UDPゴシック" w:hAnsi="BIZ UDPゴシック" w:hint="eastAsia"/>
                <w:spacing w:val="282"/>
                <w:kern w:val="0"/>
                <w:szCs w:val="21"/>
                <w:fitText w:val="985" w:id="-865352192"/>
              </w:rPr>
              <w:t>氏</w:t>
            </w:r>
            <w:r w:rsidRPr="00A801F8">
              <w:rPr>
                <w:rFonts w:ascii="BIZ UDPゴシック" w:eastAsia="BIZ UDPゴシック" w:hAnsi="BIZ UDPゴシック" w:hint="eastAsia"/>
                <w:kern w:val="0"/>
                <w:szCs w:val="21"/>
                <w:fitText w:val="985" w:id="-865352192"/>
              </w:rPr>
              <w:t>名</w:t>
            </w:r>
          </w:p>
        </w:tc>
        <w:tc>
          <w:tcPr>
            <w:tcW w:w="7229" w:type="dxa"/>
            <w:gridSpan w:val="2"/>
            <w:vAlign w:val="center"/>
          </w:tcPr>
          <w:p w14:paraId="3372189A" w14:textId="77777777" w:rsidR="00A801F8" w:rsidRPr="00E86FC1" w:rsidRDefault="00A801F8" w:rsidP="00451EFC">
            <w:pPr>
              <w:rPr>
                <w:rFonts w:ascii="BIZ UDPゴシック" w:eastAsia="BIZ UDPゴシック" w:hAnsi="BIZ UDPゴシック"/>
                <w:szCs w:val="21"/>
              </w:rPr>
            </w:pPr>
          </w:p>
        </w:tc>
      </w:tr>
      <w:tr w:rsidR="00A801F8" w:rsidRPr="00E86FC1" w14:paraId="16290033" w14:textId="77777777" w:rsidTr="00451EFC">
        <w:tblPrEx>
          <w:jc w:val="center"/>
        </w:tblPrEx>
        <w:trPr>
          <w:trHeight w:val="856"/>
          <w:jc w:val="center"/>
        </w:trPr>
        <w:tc>
          <w:tcPr>
            <w:tcW w:w="1843" w:type="dxa"/>
            <w:vAlign w:val="center"/>
          </w:tcPr>
          <w:p w14:paraId="53401260" w14:textId="77777777" w:rsidR="00A801F8" w:rsidRPr="00E86FC1" w:rsidRDefault="00A801F8" w:rsidP="00451EFC">
            <w:pPr>
              <w:jc w:val="center"/>
              <w:rPr>
                <w:rFonts w:ascii="BIZ UDPゴシック" w:eastAsia="BIZ UDPゴシック" w:hAnsi="BIZ UDPゴシック"/>
              </w:rPr>
            </w:pPr>
            <w:r w:rsidRPr="00A801F8">
              <w:rPr>
                <w:rFonts w:ascii="BIZ UDPゴシック" w:eastAsia="BIZ UDPゴシック" w:hAnsi="BIZ UDPゴシック" w:hint="eastAsia"/>
                <w:spacing w:val="282"/>
                <w:kern w:val="0"/>
                <w:fitText w:val="985" w:id="-865352191"/>
              </w:rPr>
              <w:t>住</w:t>
            </w:r>
            <w:r w:rsidRPr="00A801F8">
              <w:rPr>
                <w:rFonts w:ascii="BIZ UDPゴシック" w:eastAsia="BIZ UDPゴシック" w:hAnsi="BIZ UDPゴシック" w:hint="eastAsia"/>
                <w:kern w:val="0"/>
                <w:fitText w:val="985" w:id="-865352191"/>
              </w:rPr>
              <w:t>所</w:t>
            </w:r>
          </w:p>
        </w:tc>
        <w:tc>
          <w:tcPr>
            <w:tcW w:w="7229" w:type="dxa"/>
            <w:gridSpan w:val="2"/>
            <w:vAlign w:val="center"/>
          </w:tcPr>
          <w:p w14:paraId="5C0DC0CB" w14:textId="77777777" w:rsidR="00A801F8" w:rsidRDefault="00A801F8" w:rsidP="00451EFC">
            <w:pPr>
              <w:rPr>
                <w:rFonts w:ascii="BIZ UDPゴシック" w:eastAsia="BIZ UDPゴシック" w:hAnsi="BIZ UDPゴシック"/>
              </w:rPr>
            </w:pPr>
            <w:r w:rsidRPr="00E86FC1">
              <w:rPr>
                <w:rFonts w:ascii="BIZ UDPゴシック" w:eastAsia="BIZ UDPゴシック" w:hAnsi="BIZ UDPゴシック" w:hint="eastAsia"/>
              </w:rPr>
              <w:t>〒</w:t>
            </w:r>
          </w:p>
          <w:p w14:paraId="16AA165F" w14:textId="77777777" w:rsidR="00A801F8" w:rsidRPr="00E86FC1" w:rsidRDefault="00A801F8" w:rsidP="00451EFC">
            <w:pPr>
              <w:rPr>
                <w:rFonts w:ascii="BIZ UDPゴシック" w:eastAsia="BIZ UDPゴシック" w:hAnsi="BIZ UDPゴシック"/>
              </w:rPr>
            </w:pPr>
          </w:p>
        </w:tc>
      </w:tr>
      <w:tr w:rsidR="00A801F8" w:rsidRPr="00E86FC1" w14:paraId="704BD3E9" w14:textId="77777777" w:rsidTr="00451EFC">
        <w:tblPrEx>
          <w:jc w:val="center"/>
        </w:tblPrEx>
        <w:trPr>
          <w:trHeight w:val="405"/>
          <w:jc w:val="center"/>
        </w:trPr>
        <w:tc>
          <w:tcPr>
            <w:tcW w:w="1843" w:type="dxa"/>
            <w:vAlign w:val="center"/>
          </w:tcPr>
          <w:p w14:paraId="3DF95528" w14:textId="77777777" w:rsidR="00A801F8" w:rsidRPr="00E86FC1" w:rsidRDefault="00A801F8" w:rsidP="00451EFC">
            <w:pPr>
              <w:jc w:val="center"/>
              <w:rPr>
                <w:rFonts w:ascii="BIZ UDPゴシック" w:eastAsia="BIZ UDPゴシック" w:hAnsi="BIZ UDPゴシック"/>
              </w:rPr>
            </w:pPr>
            <w:r w:rsidRPr="00A801F8">
              <w:rPr>
                <w:rFonts w:ascii="BIZ UDPゴシック" w:eastAsia="BIZ UDPゴシック" w:hAnsi="BIZ UDPゴシック" w:hint="eastAsia"/>
                <w:w w:val="99"/>
                <w:kern w:val="0"/>
                <w:fitText w:val="985" w:id="-865352190"/>
              </w:rPr>
              <w:t>電話・</w:t>
            </w:r>
            <w:r w:rsidRPr="00A801F8">
              <w:rPr>
                <w:rFonts w:ascii="BIZ UDPゴシック" w:eastAsia="BIZ UDPゴシック" w:hAnsi="BIZ UDPゴシック"/>
                <w:w w:val="99"/>
                <w:kern w:val="0"/>
                <w:fitText w:val="985" w:id="-865352190"/>
              </w:rPr>
              <w:t>FA</w:t>
            </w:r>
            <w:r w:rsidRPr="00A801F8">
              <w:rPr>
                <w:rFonts w:ascii="BIZ UDPゴシック" w:eastAsia="BIZ UDPゴシック" w:hAnsi="BIZ UDPゴシック"/>
                <w:spacing w:val="4"/>
                <w:w w:val="99"/>
                <w:kern w:val="0"/>
                <w:fitText w:val="985" w:id="-865352190"/>
              </w:rPr>
              <w:t>X</w:t>
            </w:r>
          </w:p>
        </w:tc>
        <w:tc>
          <w:tcPr>
            <w:tcW w:w="3321" w:type="dxa"/>
            <w:vAlign w:val="center"/>
          </w:tcPr>
          <w:p w14:paraId="2144B4F4" w14:textId="77777777" w:rsidR="00A801F8" w:rsidRPr="00E86FC1" w:rsidRDefault="00A801F8" w:rsidP="00451EFC">
            <w:pPr>
              <w:rPr>
                <w:rFonts w:ascii="BIZ UDPゴシック" w:eastAsia="BIZ UDPゴシック" w:hAnsi="BIZ UDPゴシック"/>
              </w:rPr>
            </w:pPr>
            <w:r w:rsidRPr="00E86FC1">
              <w:rPr>
                <w:rFonts w:ascii="BIZ UDPゴシック" w:eastAsia="BIZ UDPゴシック" w:hAnsi="BIZ UDPゴシック" w:hint="eastAsia"/>
              </w:rPr>
              <w:t>電話：</w:t>
            </w:r>
          </w:p>
        </w:tc>
        <w:tc>
          <w:tcPr>
            <w:tcW w:w="3908" w:type="dxa"/>
            <w:vAlign w:val="center"/>
          </w:tcPr>
          <w:p w14:paraId="63DEAAD0" w14:textId="77777777" w:rsidR="00A801F8" w:rsidRPr="00E86FC1" w:rsidRDefault="00A801F8" w:rsidP="00451EFC">
            <w:pPr>
              <w:rPr>
                <w:rFonts w:ascii="BIZ UDPゴシック" w:eastAsia="BIZ UDPゴシック" w:hAnsi="BIZ UDPゴシック"/>
              </w:rPr>
            </w:pPr>
            <w:r w:rsidRPr="00E86FC1">
              <w:rPr>
                <w:rFonts w:ascii="BIZ UDPゴシック" w:eastAsia="BIZ UDPゴシック" w:hAnsi="BIZ UDPゴシック"/>
              </w:rPr>
              <w:t>FAX：</w:t>
            </w:r>
          </w:p>
        </w:tc>
      </w:tr>
      <w:tr w:rsidR="00A801F8" w:rsidRPr="00E86FC1" w14:paraId="1020CA59" w14:textId="77777777" w:rsidTr="00451EFC">
        <w:tblPrEx>
          <w:jc w:val="center"/>
        </w:tblPrEx>
        <w:trPr>
          <w:trHeight w:val="414"/>
          <w:jc w:val="center"/>
        </w:trPr>
        <w:tc>
          <w:tcPr>
            <w:tcW w:w="1843" w:type="dxa"/>
            <w:vAlign w:val="center"/>
          </w:tcPr>
          <w:p w14:paraId="280D967F" w14:textId="77777777" w:rsidR="00A801F8" w:rsidRPr="00E86FC1" w:rsidRDefault="00A801F8" w:rsidP="00451EFC">
            <w:pPr>
              <w:jc w:val="center"/>
              <w:rPr>
                <w:rFonts w:ascii="BIZ UDPゴシック" w:eastAsia="BIZ UDPゴシック" w:hAnsi="BIZ UDPゴシック"/>
              </w:rPr>
            </w:pPr>
            <w:r w:rsidRPr="00A801F8">
              <w:rPr>
                <w:rFonts w:ascii="BIZ UDPゴシック" w:eastAsia="BIZ UDPゴシック" w:hAnsi="BIZ UDPゴシック"/>
                <w:spacing w:val="53"/>
                <w:kern w:val="0"/>
                <w:fitText w:val="985" w:id="-865352189"/>
              </w:rPr>
              <w:t>E-mai</w:t>
            </w:r>
            <w:r w:rsidRPr="00A801F8">
              <w:rPr>
                <w:rFonts w:ascii="BIZ UDPゴシック" w:eastAsia="BIZ UDPゴシック" w:hAnsi="BIZ UDPゴシック"/>
                <w:spacing w:val="2"/>
                <w:kern w:val="0"/>
                <w:fitText w:val="985" w:id="-865352189"/>
              </w:rPr>
              <w:t>l</w:t>
            </w:r>
          </w:p>
        </w:tc>
        <w:tc>
          <w:tcPr>
            <w:tcW w:w="7229" w:type="dxa"/>
            <w:gridSpan w:val="2"/>
            <w:vAlign w:val="center"/>
          </w:tcPr>
          <w:p w14:paraId="2C533B90" w14:textId="77777777" w:rsidR="00A801F8" w:rsidRPr="00E86FC1" w:rsidRDefault="00A801F8" w:rsidP="00451EFC">
            <w:pPr>
              <w:rPr>
                <w:rFonts w:ascii="BIZ UDPゴシック" w:eastAsia="BIZ UDPゴシック" w:hAnsi="BIZ UDPゴシック"/>
              </w:rPr>
            </w:pPr>
          </w:p>
        </w:tc>
      </w:tr>
    </w:tbl>
    <w:p w14:paraId="54FF734D" w14:textId="77777777" w:rsidR="00A801F8" w:rsidRDefault="00A801F8" w:rsidP="00A801F8">
      <w:pPr>
        <w:rPr>
          <w:rFonts w:ascii="BIZ UDPゴシック" w:eastAsia="BIZ UDPゴシック" w:hAnsi="BIZ UDPゴシック"/>
          <w:szCs w:val="21"/>
        </w:rPr>
      </w:pPr>
    </w:p>
    <w:p w14:paraId="66F728F0" w14:textId="77777777" w:rsidR="00A801F8" w:rsidRPr="00E86FC1" w:rsidRDefault="00A801F8" w:rsidP="00A801F8">
      <w:pPr>
        <w:ind w:firstLineChars="100" w:firstLine="210"/>
        <w:rPr>
          <w:rFonts w:ascii="BIZ UDPゴシック" w:eastAsia="BIZ UDPゴシック" w:hAnsi="BIZ UDPゴシック"/>
          <w:szCs w:val="21"/>
        </w:rPr>
      </w:pPr>
      <w:r w:rsidRPr="00E86FC1">
        <w:rPr>
          <w:rFonts w:ascii="BIZ UDPゴシック" w:eastAsia="BIZ UDPゴシック" w:hAnsi="BIZ UDPゴシック" w:hint="eastAsia"/>
          <w:szCs w:val="21"/>
        </w:rPr>
        <w:t>【</w:t>
      </w:r>
      <w:r>
        <w:rPr>
          <w:rFonts w:ascii="BIZ UDPゴシック" w:eastAsia="BIZ UDPゴシック" w:hAnsi="BIZ UDPゴシック" w:hint="eastAsia"/>
          <w:szCs w:val="21"/>
        </w:rPr>
        <w:t>担当者様</w:t>
      </w:r>
      <w:r w:rsidRPr="00E86FC1">
        <w:rPr>
          <w:rFonts w:ascii="BIZ UDPゴシック" w:eastAsia="BIZ UDPゴシック" w:hAnsi="BIZ UDPゴシック" w:hint="eastAsia"/>
          <w:szCs w:val="21"/>
        </w:rPr>
        <w:t>】（</w:t>
      </w:r>
      <w:r>
        <w:rPr>
          <w:rFonts w:ascii="BIZ UDPゴシック" w:eastAsia="BIZ UDPゴシック" w:hAnsi="BIZ UDPゴシック" w:hint="eastAsia"/>
          <w:szCs w:val="21"/>
        </w:rPr>
        <w:t>参加代表者様と異なる</w:t>
      </w:r>
      <w:r w:rsidRPr="006E1C83">
        <w:rPr>
          <w:rFonts w:ascii="BIZ UDPゴシック" w:eastAsia="BIZ UDPゴシック" w:hAnsi="BIZ UDPゴシック" w:hint="eastAsia"/>
          <w:szCs w:val="21"/>
        </w:rPr>
        <w:t>担当者様</w:t>
      </w:r>
      <w:r>
        <w:rPr>
          <w:rFonts w:ascii="BIZ UDPゴシック" w:eastAsia="BIZ UDPゴシック" w:hAnsi="BIZ UDPゴシック" w:hint="eastAsia"/>
          <w:szCs w:val="21"/>
        </w:rPr>
        <w:t>がいらっしゃる場合、</w:t>
      </w:r>
      <w:r w:rsidRPr="00E86FC1">
        <w:rPr>
          <w:rFonts w:ascii="BIZ UDPゴシック" w:eastAsia="BIZ UDPゴシック" w:hAnsi="BIZ UDPゴシック" w:hint="eastAsia"/>
          <w:szCs w:val="21"/>
        </w:rPr>
        <w:t>ご記入ください。）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990"/>
        <w:gridCol w:w="3463"/>
        <w:gridCol w:w="3609"/>
      </w:tblGrid>
      <w:tr w:rsidR="00A801F8" w:rsidRPr="00E86FC1" w14:paraId="296FBC98" w14:textId="77777777" w:rsidTr="00451EFC">
        <w:trPr>
          <w:trHeight w:val="405"/>
          <w:jc w:val="center"/>
        </w:trPr>
        <w:tc>
          <w:tcPr>
            <w:tcW w:w="1990" w:type="dxa"/>
            <w:vAlign w:val="center"/>
          </w:tcPr>
          <w:p w14:paraId="32EA6278" w14:textId="77777777" w:rsidR="00A801F8" w:rsidRPr="00E86FC1" w:rsidRDefault="00A801F8" w:rsidP="00451EFC">
            <w:pPr>
              <w:jc w:val="center"/>
              <w:rPr>
                <w:rFonts w:ascii="BIZ UDPゴシック" w:eastAsia="BIZ UDPゴシック" w:hAnsi="BIZ UDPゴシック"/>
                <w:szCs w:val="21"/>
              </w:rPr>
            </w:pPr>
            <w:r w:rsidRPr="00A801F8">
              <w:rPr>
                <w:rFonts w:ascii="BIZ UDPゴシック" w:eastAsia="BIZ UDPゴシック" w:hAnsi="BIZ UDPゴシック" w:hint="eastAsia"/>
                <w:spacing w:val="10"/>
                <w:kern w:val="0"/>
                <w:szCs w:val="21"/>
                <w:fitText w:val="985" w:id="-865352188"/>
              </w:rPr>
              <w:t>所属・役</w:t>
            </w:r>
            <w:r w:rsidRPr="00A801F8">
              <w:rPr>
                <w:rFonts w:ascii="BIZ UDPゴシック" w:eastAsia="BIZ UDPゴシック" w:hAnsi="BIZ UDPゴシック" w:hint="eastAsia"/>
                <w:spacing w:val="-20"/>
                <w:kern w:val="0"/>
                <w:szCs w:val="21"/>
                <w:fitText w:val="985" w:id="-865352188"/>
              </w:rPr>
              <w:t>職</w:t>
            </w:r>
          </w:p>
        </w:tc>
        <w:tc>
          <w:tcPr>
            <w:tcW w:w="7072" w:type="dxa"/>
            <w:gridSpan w:val="2"/>
            <w:vAlign w:val="center"/>
          </w:tcPr>
          <w:p w14:paraId="64D062EB" w14:textId="77777777" w:rsidR="00A801F8" w:rsidRPr="00E86FC1" w:rsidRDefault="00A801F8" w:rsidP="00451EFC">
            <w:pPr>
              <w:rPr>
                <w:rFonts w:ascii="BIZ UDPゴシック" w:eastAsia="BIZ UDPゴシック" w:hAnsi="BIZ UDPゴシック"/>
                <w:szCs w:val="21"/>
              </w:rPr>
            </w:pPr>
          </w:p>
        </w:tc>
      </w:tr>
      <w:tr w:rsidR="00A801F8" w:rsidRPr="00E86FC1" w14:paraId="05C872B3" w14:textId="77777777" w:rsidTr="00451EFC">
        <w:trPr>
          <w:trHeight w:val="393"/>
          <w:jc w:val="center"/>
        </w:trPr>
        <w:tc>
          <w:tcPr>
            <w:tcW w:w="1990" w:type="dxa"/>
            <w:vAlign w:val="center"/>
          </w:tcPr>
          <w:p w14:paraId="3EA2EA49" w14:textId="77777777" w:rsidR="00A801F8" w:rsidRPr="00E86FC1" w:rsidRDefault="00A801F8" w:rsidP="00451EFC">
            <w:pPr>
              <w:jc w:val="center"/>
              <w:rPr>
                <w:rFonts w:ascii="BIZ UDPゴシック" w:eastAsia="BIZ UDPゴシック" w:hAnsi="BIZ UDPゴシック"/>
                <w:szCs w:val="21"/>
              </w:rPr>
            </w:pPr>
            <w:r w:rsidRPr="00A801F8">
              <w:rPr>
                <w:rFonts w:ascii="BIZ UDPゴシック" w:eastAsia="BIZ UDPゴシック" w:hAnsi="BIZ UDPゴシック" w:hint="eastAsia"/>
                <w:spacing w:val="72"/>
                <w:kern w:val="0"/>
                <w:szCs w:val="21"/>
                <w:fitText w:val="985" w:id="-865352187"/>
              </w:rPr>
              <w:t>フリガ</w:t>
            </w:r>
            <w:r w:rsidRPr="00A801F8">
              <w:rPr>
                <w:rFonts w:ascii="BIZ UDPゴシック" w:eastAsia="BIZ UDPゴシック" w:hAnsi="BIZ UDPゴシック" w:hint="eastAsia"/>
                <w:spacing w:val="1"/>
                <w:kern w:val="0"/>
                <w:szCs w:val="21"/>
                <w:fitText w:val="985" w:id="-865352187"/>
              </w:rPr>
              <w:t>ナ</w:t>
            </w:r>
          </w:p>
        </w:tc>
        <w:tc>
          <w:tcPr>
            <w:tcW w:w="7072" w:type="dxa"/>
            <w:gridSpan w:val="2"/>
            <w:vAlign w:val="center"/>
          </w:tcPr>
          <w:p w14:paraId="0B02CEE9" w14:textId="77777777" w:rsidR="00A801F8" w:rsidRPr="00E86FC1" w:rsidRDefault="00A801F8" w:rsidP="00451EFC">
            <w:pPr>
              <w:rPr>
                <w:rFonts w:ascii="BIZ UDPゴシック" w:eastAsia="BIZ UDPゴシック" w:hAnsi="BIZ UDPゴシック"/>
                <w:szCs w:val="21"/>
              </w:rPr>
            </w:pPr>
          </w:p>
        </w:tc>
      </w:tr>
      <w:tr w:rsidR="00A801F8" w:rsidRPr="00E86FC1" w14:paraId="78B2C480" w14:textId="77777777" w:rsidTr="00451EFC">
        <w:trPr>
          <w:trHeight w:val="496"/>
          <w:jc w:val="center"/>
        </w:trPr>
        <w:tc>
          <w:tcPr>
            <w:tcW w:w="1990" w:type="dxa"/>
            <w:vAlign w:val="center"/>
          </w:tcPr>
          <w:p w14:paraId="75E4FD63" w14:textId="77777777" w:rsidR="00A801F8" w:rsidRPr="00E86FC1" w:rsidRDefault="00A801F8" w:rsidP="00451EFC">
            <w:pPr>
              <w:jc w:val="center"/>
              <w:rPr>
                <w:rFonts w:ascii="BIZ UDPゴシック" w:eastAsia="BIZ UDPゴシック" w:hAnsi="BIZ UDPゴシック"/>
                <w:szCs w:val="21"/>
              </w:rPr>
            </w:pPr>
            <w:r w:rsidRPr="00A801F8">
              <w:rPr>
                <w:rFonts w:ascii="BIZ UDPゴシック" w:eastAsia="BIZ UDPゴシック" w:hAnsi="BIZ UDPゴシック" w:hint="eastAsia"/>
                <w:spacing w:val="282"/>
                <w:kern w:val="0"/>
                <w:szCs w:val="21"/>
                <w:fitText w:val="985" w:id="-865352186"/>
              </w:rPr>
              <w:t>氏</w:t>
            </w:r>
            <w:r w:rsidRPr="00A801F8">
              <w:rPr>
                <w:rFonts w:ascii="BIZ UDPゴシック" w:eastAsia="BIZ UDPゴシック" w:hAnsi="BIZ UDPゴシック" w:hint="eastAsia"/>
                <w:kern w:val="0"/>
                <w:szCs w:val="21"/>
                <w:fitText w:val="985" w:id="-865352186"/>
              </w:rPr>
              <w:t>名</w:t>
            </w:r>
          </w:p>
        </w:tc>
        <w:tc>
          <w:tcPr>
            <w:tcW w:w="7072" w:type="dxa"/>
            <w:gridSpan w:val="2"/>
            <w:vAlign w:val="center"/>
          </w:tcPr>
          <w:p w14:paraId="6CD9C04A" w14:textId="77777777" w:rsidR="00A801F8" w:rsidRPr="00E86FC1" w:rsidRDefault="00A801F8" w:rsidP="00451EFC">
            <w:pPr>
              <w:rPr>
                <w:rFonts w:ascii="BIZ UDPゴシック" w:eastAsia="BIZ UDPゴシック" w:hAnsi="BIZ UDPゴシック"/>
                <w:szCs w:val="21"/>
              </w:rPr>
            </w:pPr>
          </w:p>
        </w:tc>
      </w:tr>
      <w:tr w:rsidR="00A801F8" w:rsidRPr="00E86FC1" w14:paraId="2264B81D" w14:textId="77777777" w:rsidTr="00451EFC">
        <w:trPr>
          <w:trHeight w:val="405"/>
          <w:jc w:val="center"/>
        </w:trPr>
        <w:tc>
          <w:tcPr>
            <w:tcW w:w="1990" w:type="dxa"/>
            <w:vAlign w:val="center"/>
          </w:tcPr>
          <w:p w14:paraId="7D2958CF" w14:textId="77777777" w:rsidR="00A801F8" w:rsidRPr="00E86FC1" w:rsidRDefault="00A801F8" w:rsidP="00451EFC">
            <w:pPr>
              <w:jc w:val="center"/>
              <w:rPr>
                <w:rFonts w:ascii="BIZ UDPゴシック" w:eastAsia="BIZ UDPゴシック" w:hAnsi="BIZ UDPゴシック"/>
              </w:rPr>
            </w:pPr>
            <w:bookmarkStart w:id="1" w:name="_Hlk161691633"/>
            <w:r w:rsidRPr="00A801F8">
              <w:rPr>
                <w:rFonts w:ascii="BIZ UDPゴシック" w:eastAsia="BIZ UDPゴシック" w:hAnsi="BIZ UDPゴシック" w:hint="eastAsia"/>
                <w:w w:val="99"/>
                <w:kern w:val="0"/>
                <w:fitText w:val="985" w:id="-865352185"/>
              </w:rPr>
              <w:t>電話・</w:t>
            </w:r>
            <w:r w:rsidRPr="00A801F8">
              <w:rPr>
                <w:rFonts w:ascii="BIZ UDPゴシック" w:eastAsia="BIZ UDPゴシック" w:hAnsi="BIZ UDPゴシック"/>
                <w:w w:val="99"/>
                <w:kern w:val="0"/>
                <w:fitText w:val="985" w:id="-865352185"/>
              </w:rPr>
              <w:t>FA</w:t>
            </w:r>
            <w:r w:rsidRPr="00A801F8">
              <w:rPr>
                <w:rFonts w:ascii="BIZ UDPゴシック" w:eastAsia="BIZ UDPゴシック" w:hAnsi="BIZ UDPゴシック"/>
                <w:spacing w:val="4"/>
                <w:w w:val="99"/>
                <w:kern w:val="0"/>
                <w:fitText w:val="985" w:id="-865352185"/>
              </w:rPr>
              <w:t>X</w:t>
            </w:r>
          </w:p>
        </w:tc>
        <w:tc>
          <w:tcPr>
            <w:tcW w:w="3463" w:type="dxa"/>
            <w:vAlign w:val="center"/>
          </w:tcPr>
          <w:p w14:paraId="3640F636" w14:textId="77777777" w:rsidR="00A801F8" w:rsidRPr="00E86FC1" w:rsidRDefault="00A801F8" w:rsidP="00451EFC">
            <w:pPr>
              <w:rPr>
                <w:rFonts w:ascii="BIZ UDPゴシック" w:eastAsia="BIZ UDPゴシック" w:hAnsi="BIZ UDPゴシック"/>
              </w:rPr>
            </w:pPr>
            <w:r w:rsidRPr="00E86FC1">
              <w:rPr>
                <w:rFonts w:ascii="BIZ UDPゴシック" w:eastAsia="BIZ UDPゴシック" w:hAnsi="BIZ UDPゴシック" w:hint="eastAsia"/>
              </w:rPr>
              <w:t>電話：</w:t>
            </w:r>
          </w:p>
        </w:tc>
        <w:tc>
          <w:tcPr>
            <w:tcW w:w="3609" w:type="dxa"/>
            <w:vAlign w:val="center"/>
          </w:tcPr>
          <w:p w14:paraId="75323694" w14:textId="77777777" w:rsidR="00A801F8" w:rsidRPr="00E86FC1" w:rsidRDefault="00A801F8" w:rsidP="00451EFC">
            <w:pPr>
              <w:rPr>
                <w:rFonts w:ascii="BIZ UDPゴシック" w:eastAsia="BIZ UDPゴシック" w:hAnsi="BIZ UDPゴシック"/>
              </w:rPr>
            </w:pPr>
            <w:r w:rsidRPr="00E86FC1">
              <w:rPr>
                <w:rFonts w:ascii="BIZ UDPゴシック" w:eastAsia="BIZ UDPゴシック" w:hAnsi="BIZ UDPゴシック"/>
              </w:rPr>
              <w:t>FAX：</w:t>
            </w:r>
          </w:p>
        </w:tc>
      </w:tr>
      <w:tr w:rsidR="00A801F8" w:rsidRPr="00E86FC1" w14:paraId="7174C57D" w14:textId="77777777" w:rsidTr="00451EFC">
        <w:trPr>
          <w:trHeight w:val="414"/>
          <w:jc w:val="center"/>
        </w:trPr>
        <w:tc>
          <w:tcPr>
            <w:tcW w:w="1990" w:type="dxa"/>
            <w:vAlign w:val="center"/>
          </w:tcPr>
          <w:p w14:paraId="0CF7FD31" w14:textId="77777777" w:rsidR="00A801F8" w:rsidRPr="00E86FC1" w:rsidRDefault="00A801F8" w:rsidP="00451EFC">
            <w:pPr>
              <w:jc w:val="center"/>
              <w:rPr>
                <w:rFonts w:ascii="BIZ UDPゴシック" w:eastAsia="BIZ UDPゴシック" w:hAnsi="BIZ UDPゴシック"/>
              </w:rPr>
            </w:pPr>
            <w:r w:rsidRPr="00A801F8">
              <w:rPr>
                <w:rFonts w:ascii="BIZ UDPゴシック" w:eastAsia="BIZ UDPゴシック" w:hAnsi="BIZ UDPゴシック"/>
                <w:spacing w:val="53"/>
                <w:kern w:val="0"/>
                <w:fitText w:val="985" w:id="-865352184"/>
              </w:rPr>
              <w:t>E-mai</w:t>
            </w:r>
            <w:r w:rsidRPr="00A801F8">
              <w:rPr>
                <w:rFonts w:ascii="BIZ UDPゴシック" w:eastAsia="BIZ UDPゴシック" w:hAnsi="BIZ UDPゴシック"/>
                <w:spacing w:val="2"/>
                <w:kern w:val="0"/>
                <w:fitText w:val="985" w:id="-865352184"/>
              </w:rPr>
              <w:t>l</w:t>
            </w:r>
          </w:p>
        </w:tc>
        <w:tc>
          <w:tcPr>
            <w:tcW w:w="7072" w:type="dxa"/>
            <w:gridSpan w:val="2"/>
            <w:vAlign w:val="center"/>
          </w:tcPr>
          <w:p w14:paraId="20B8ED4F" w14:textId="77777777" w:rsidR="00A801F8" w:rsidRPr="00E86FC1" w:rsidRDefault="00A801F8" w:rsidP="00451EFC">
            <w:pPr>
              <w:rPr>
                <w:rFonts w:ascii="BIZ UDPゴシック" w:eastAsia="BIZ UDPゴシック" w:hAnsi="BIZ UDPゴシック"/>
              </w:rPr>
            </w:pPr>
          </w:p>
        </w:tc>
      </w:tr>
      <w:bookmarkEnd w:id="1"/>
      <w:tr w:rsidR="00A801F8" w:rsidRPr="00E86FC1" w14:paraId="2D8E1059" w14:textId="77777777" w:rsidTr="00451EFC">
        <w:trPr>
          <w:trHeight w:val="414"/>
          <w:jc w:val="center"/>
        </w:trPr>
        <w:tc>
          <w:tcPr>
            <w:tcW w:w="1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C94BCA" w14:textId="77777777" w:rsidR="00A801F8" w:rsidRPr="00E86FC1" w:rsidRDefault="00A801F8" w:rsidP="00451EFC">
            <w:pPr>
              <w:jc w:val="center"/>
              <w:rPr>
                <w:rFonts w:ascii="BIZ UDPゴシック" w:eastAsia="BIZ UDPゴシック" w:hAnsi="BIZ UDPゴシック"/>
                <w:kern w:val="0"/>
              </w:rPr>
            </w:pPr>
            <w:r>
              <w:rPr>
                <w:rFonts w:ascii="BIZ UDPゴシック" w:eastAsia="BIZ UDPゴシック" w:hAnsi="BIZ UDPゴシック" w:hint="eastAsia"/>
                <w:kern w:val="0"/>
              </w:rPr>
              <w:t>協議会の連絡先</w:t>
            </w:r>
          </w:p>
        </w:tc>
        <w:tc>
          <w:tcPr>
            <w:tcW w:w="70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6D5620" w14:textId="77777777" w:rsidR="00A801F8" w:rsidRPr="00E86FC1" w:rsidRDefault="00A801F8" w:rsidP="00451EFC">
            <w:pPr>
              <w:rPr>
                <w:rFonts w:ascii="BIZ UDPゴシック" w:eastAsia="BIZ UDPゴシック" w:hAnsi="BIZ UDPゴシック"/>
              </w:rPr>
            </w:pPr>
            <w:r w:rsidRPr="006E1C83">
              <w:rPr>
                <w:rFonts w:ascii="BIZ UDPゴシック" w:eastAsia="BIZ UDPゴシック" w:hAnsi="BIZ UDPゴシック" w:hint="eastAsia"/>
              </w:rPr>
              <w:t xml:space="preserve">　【　　</w:t>
            </w:r>
            <w:r>
              <w:rPr>
                <w:rFonts w:ascii="BIZ UDPゴシック" w:eastAsia="BIZ UDPゴシック" w:hAnsi="BIZ UDPゴシック" w:hint="eastAsia"/>
              </w:rPr>
              <w:t xml:space="preserve">　　】</w:t>
            </w:r>
            <w:r w:rsidRPr="006E1C83">
              <w:rPr>
                <w:rFonts w:ascii="BIZ UDPゴシック" w:eastAsia="BIZ UDPゴシック" w:hAnsi="BIZ UDPゴシック" w:hint="eastAsia"/>
              </w:rPr>
              <w:t xml:space="preserve">担当者様のみ　　</w:t>
            </w:r>
            <w:r>
              <w:rPr>
                <w:rFonts w:ascii="BIZ UDPゴシック" w:eastAsia="BIZ UDPゴシック" w:hAnsi="BIZ UDPゴシック" w:hint="eastAsia"/>
              </w:rPr>
              <w:t>or    【　　　　】</w:t>
            </w:r>
            <w:r w:rsidRPr="006E1C83">
              <w:rPr>
                <w:rFonts w:ascii="BIZ UDPゴシック" w:eastAsia="BIZ UDPゴシック" w:hAnsi="BIZ UDPゴシック" w:hint="eastAsia"/>
              </w:rPr>
              <w:t xml:space="preserve">代表者様と担当者様の両名　　</w:t>
            </w:r>
          </w:p>
        </w:tc>
      </w:tr>
    </w:tbl>
    <w:p w14:paraId="3E15F096" w14:textId="77777777" w:rsidR="00A801F8" w:rsidRPr="004C46F8" w:rsidRDefault="00A801F8" w:rsidP="00A801F8">
      <w:pPr>
        <w:rPr>
          <w:rFonts w:ascii="Meiryo UI" w:eastAsia="Meiryo UI" w:hAnsi="Meiryo UI"/>
        </w:rPr>
      </w:pPr>
    </w:p>
    <w:sectPr w:rsidR="00A801F8" w:rsidRPr="004C46F8" w:rsidSect="00090468">
      <w:pgSz w:w="11906" w:h="16838"/>
      <w:pgMar w:top="851" w:right="1134" w:bottom="851" w:left="1134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85BFFA4" w14:textId="77777777" w:rsidR="003226CD" w:rsidRDefault="003226CD" w:rsidP="00E6533D">
      <w:r>
        <w:separator/>
      </w:r>
    </w:p>
  </w:endnote>
  <w:endnote w:type="continuationSeparator" w:id="0">
    <w:p w14:paraId="4FA44A19" w14:textId="77777777" w:rsidR="003226CD" w:rsidRDefault="003226CD" w:rsidP="00E6533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IZ UDゴシック">
    <w:panose1 w:val="020B0400000000000000"/>
    <w:charset w:val="80"/>
    <w:family w:val="modern"/>
    <w:pitch w:val="fixed"/>
    <w:sig w:usb0="E00002F7" w:usb1="2AC7EDF8" w:usb2="00000012" w:usb3="00000000" w:csb0="00020001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ＭＳ Ｐゴシック">
    <w:panose1 w:val="020B0600070205080204"/>
    <w:charset w:val="80"/>
    <w:family w:val="modern"/>
    <w:pitch w:val="variable"/>
    <w:sig w:usb0="E00002FF" w:usb1="6AC7FDFB" w:usb2="08000012" w:usb3="00000000" w:csb0="0002009F" w:csb1="00000000"/>
  </w:font>
  <w:font w:name="BIZ UDPゴシック">
    <w:panose1 w:val="020B0400000000000000"/>
    <w:charset w:val="80"/>
    <w:family w:val="modern"/>
    <w:pitch w:val="variable"/>
    <w:sig w:usb0="E00002F7" w:usb1="2AC7EDF8" w:usb2="00000012" w:usb3="00000000" w:csb0="00020001" w:csb1="00000000"/>
  </w:font>
  <w:font w:name="Meiryo UI">
    <w:panose1 w:val="020B0604030504040204"/>
    <w:charset w:val="80"/>
    <w:family w:val="modern"/>
    <w:pitch w:val="variable"/>
    <w:sig w:usb0="E00002FF" w:usb1="6AC7FFFF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246AFCF" w14:textId="77777777" w:rsidR="003226CD" w:rsidRDefault="003226CD" w:rsidP="00E6533D">
      <w:r>
        <w:separator/>
      </w:r>
    </w:p>
  </w:footnote>
  <w:footnote w:type="continuationSeparator" w:id="0">
    <w:p w14:paraId="591DC088" w14:textId="77777777" w:rsidR="003226CD" w:rsidRDefault="003226CD" w:rsidP="00E6533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60D40371"/>
    <w:multiLevelType w:val="hybridMultilevel"/>
    <w:tmpl w:val="B86ECF98"/>
    <w:lvl w:ilvl="0" w:tplc="E342D632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A3D23E18">
      <w:start w:val="1"/>
      <w:numFmt w:val="bullet"/>
      <w:lvlText w:val="●"/>
      <w:lvlJc w:val="left"/>
      <w:pPr>
        <w:ind w:left="800" w:hanging="360"/>
      </w:pPr>
      <w:rPr>
        <w:rFonts w:ascii="BIZ UDゴシック" w:eastAsia="BIZ UDゴシック" w:hAnsi="BIZ UDゴシック" w:cstheme="minorBidi" w:hint="eastAsia"/>
      </w:rPr>
    </w:lvl>
    <w:lvl w:ilvl="2" w:tplc="04090011" w:tentative="1">
      <w:start w:val="1"/>
      <w:numFmt w:val="decimalEnclosedCircle"/>
      <w:lvlText w:val="%3"/>
      <w:lvlJc w:val="lef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7" w:tentative="1">
      <w:start w:val="1"/>
      <w:numFmt w:val="aiueoFullWidth"/>
      <w:lvlText w:val="(%5)"/>
      <w:lvlJc w:val="left"/>
      <w:pPr>
        <w:ind w:left="2200" w:hanging="440"/>
      </w:pPr>
    </w:lvl>
    <w:lvl w:ilvl="5" w:tplc="04090011" w:tentative="1">
      <w:start w:val="1"/>
      <w:numFmt w:val="decimalEnclosedCircle"/>
      <w:lvlText w:val="%6"/>
      <w:lvlJc w:val="lef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7" w:tentative="1">
      <w:start w:val="1"/>
      <w:numFmt w:val="aiueoFullWidth"/>
      <w:lvlText w:val="(%8)"/>
      <w:lvlJc w:val="left"/>
      <w:pPr>
        <w:ind w:left="3520" w:hanging="440"/>
      </w:pPr>
    </w:lvl>
    <w:lvl w:ilvl="8" w:tplc="04090011" w:tentative="1">
      <w:start w:val="1"/>
      <w:numFmt w:val="decimalEnclosedCircle"/>
      <w:lvlText w:val="%9"/>
      <w:lvlJc w:val="left"/>
      <w:pPr>
        <w:ind w:left="3960" w:hanging="440"/>
      </w:pPr>
    </w:lvl>
  </w:abstractNum>
  <w:num w:numId="1" w16cid:durableId="149575729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bordersDoNotSurroundHeader/>
  <w:bordersDoNotSurroundFooter/>
  <w:defaultTabStop w:val="840"/>
  <w:drawingGridHorizontalSpacing w:val="105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rA0sTQ3MbY0NTc0MDJR0lEKTi0uzszPAykwrAUA2v8rkSwAAAA="/>
  </w:docVars>
  <w:rsids>
    <w:rsidRoot w:val="0024308F"/>
    <w:rsid w:val="000026B6"/>
    <w:rsid w:val="00017B82"/>
    <w:rsid w:val="00040F3C"/>
    <w:rsid w:val="000545ED"/>
    <w:rsid w:val="00054FED"/>
    <w:rsid w:val="0007A2E6"/>
    <w:rsid w:val="00081CBF"/>
    <w:rsid w:val="00090468"/>
    <w:rsid w:val="000A1743"/>
    <w:rsid w:val="000D0BC1"/>
    <w:rsid w:val="000F365E"/>
    <w:rsid w:val="001033EF"/>
    <w:rsid w:val="00133FA3"/>
    <w:rsid w:val="00153269"/>
    <w:rsid w:val="001579CD"/>
    <w:rsid w:val="001600C2"/>
    <w:rsid w:val="001651E3"/>
    <w:rsid w:val="001755F7"/>
    <w:rsid w:val="0017601D"/>
    <w:rsid w:val="001869E7"/>
    <w:rsid w:val="0019552A"/>
    <w:rsid w:val="001B4917"/>
    <w:rsid w:val="001C5183"/>
    <w:rsid w:val="001D6CF8"/>
    <w:rsid w:val="002333D8"/>
    <w:rsid w:val="002350C1"/>
    <w:rsid w:val="002402E1"/>
    <w:rsid w:val="0024308F"/>
    <w:rsid w:val="0026045F"/>
    <w:rsid w:val="002617E3"/>
    <w:rsid w:val="002831A6"/>
    <w:rsid w:val="002902CC"/>
    <w:rsid w:val="002C429E"/>
    <w:rsid w:val="002E3048"/>
    <w:rsid w:val="00300BFA"/>
    <w:rsid w:val="00304D7D"/>
    <w:rsid w:val="0031427E"/>
    <w:rsid w:val="003170C9"/>
    <w:rsid w:val="003226CD"/>
    <w:rsid w:val="00325BB1"/>
    <w:rsid w:val="003271D1"/>
    <w:rsid w:val="00356EE6"/>
    <w:rsid w:val="003A6CF8"/>
    <w:rsid w:val="003B1D1C"/>
    <w:rsid w:val="003D0CF8"/>
    <w:rsid w:val="003D15B5"/>
    <w:rsid w:val="003D6042"/>
    <w:rsid w:val="00411003"/>
    <w:rsid w:val="004113CA"/>
    <w:rsid w:val="0042186A"/>
    <w:rsid w:val="00427376"/>
    <w:rsid w:val="00437EE1"/>
    <w:rsid w:val="00456653"/>
    <w:rsid w:val="00473BDD"/>
    <w:rsid w:val="00483B70"/>
    <w:rsid w:val="00487BDA"/>
    <w:rsid w:val="004A61DE"/>
    <w:rsid w:val="004B5182"/>
    <w:rsid w:val="004D0A71"/>
    <w:rsid w:val="004E53D0"/>
    <w:rsid w:val="005105D6"/>
    <w:rsid w:val="005526A2"/>
    <w:rsid w:val="00585CF5"/>
    <w:rsid w:val="005B17D6"/>
    <w:rsid w:val="005E0A39"/>
    <w:rsid w:val="005F44C4"/>
    <w:rsid w:val="006968E9"/>
    <w:rsid w:val="006A13C0"/>
    <w:rsid w:val="006A7E64"/>
    <w:rsid w:val="006C00A9"/>
    <w:rsid w:val="006C1596"/>
    <w:rsid w:val="006D7503"/>
    <w:rsid w:val="006E0089"/>
    <w:rsid w:val="006E1B40"/>
    <w:rsid w:val="007023E7"/>
    <w:rsid w:val="007222AB"/>
    <w:rsid w:val="0074083C"/>
    <w:rsid w:val="00741926"/>
    <w:rsid w:val="007725D2"/>
    <w:rsid w:val="00781DC0"/>
    <w:rsid w:val="007E37C4"/>
    <w:rsid w:val="007F6C3A"/>
    <w:rsid w:val="00806018"/>
    <w:rsid w:val="00806489"/>
    <w:rsid w:val="00814E8F"/>
    <w:rsid w:val="00821069"/>
    <w:rsid w:val="008231B6"/>
    <w:rsid w:val="0082666D"/>
    <w:rsid w:val="00867631"/>
    <w:rsid w:val="00874B2A"/>
    <w:rsid w:val="008754A5"/>
    <w:rsid w:val="00896819"/>
    <w:rsid w:val="008A4620"/>
    <w:rsid w:val="008A7065"/>
    <w:rsid w:val="008B2959"/>
    <w:rsid w:val="0090273A"/>
    <w:rsid w:val="009141BE"/>
    <w:rsid w:val="00930DC6"/>
    <w:rsid w:val="00936E48"/>
    <w:rsid w:val="00943736"/>
    <w:rsid w:val="009438F7"/>
    <w:rsid w:val="00946D2E"/>
    <w:rsid w:val="009542AE"/>
    <w:rsid w:val="00962D16"/>
    <w:rsid w:val="00971182"/>
    <w:rsid w:val="00982A33"/>
    <w:rsid w:val="00986630"/>
    <w:rsid w:val="009B15F0"/>
    <w:rsid w:val="009C1CD2"/>
    <w:rsid w:val="009C569C"/>
    <w:rsid w:val="009E1A61"/>
    <w:rsid w:val="009F5B63"/>
    <w:rsid w:val="00A07B57"/>
    <w:rsid w:val="00A23209"/>
    <w:rsid w:val="00A55C76"/>
    <w:rsid w:val="00A61D84"/>
    <w:rsid w:val="00A801F8"/>
    <w:rsid w:val="00A87CCD"/>
    <w:rsid w:val="00A9415B"/>
    <w:rsid w:val="00AE2041"/>
    <w:rsid w:val="00AF3514"/>
    <w:rsid w:val="00B13E23"/>
    <w:rsid w:val="00B14E7B"/>
    <w:rsid w:val="00B16898"/>
    <w:rsid w:val="00B31BCC"/>
    <w:rsid w:val="00B4134A"/>
    <w:rsid w:val="00B52672"/>
    <w:rsid w:val="00B64EA6"/>
    <w:rsid w:val="00B85C91"/>
    <w:rsid w:val="00B87A1C"/>
    <w:rsid w:val="00B95072"/>
    <w:rsid w:val="00BA6AB3"/>
    <w:rsid w:val="00BB1D69"/>
    <w:rsid w:val="00BF19A6"/>
    <w:rsid w:val="00C05DED"/>
    <w:rsid w:val="00C140C2"/>
    <w:rsid w:val="00C21E0E"/>
    <w:rsid w:val="00C2284F"/>
    <w:rsid w:val="00C40E51"/>
    <w:rsid w:val="00C4432C"/>
    <w:rsid w:val="00C45633"/>
    <w:rsid w:val="00C551D0"/>
    <w:rsid w:val="00C842F9"/>
    <w:rsid w:val="00CD0100"/>
    <w:rsid w:val="00CF1773"/>
    <w:rsid w:val="00D06DE3"/>
    <w:rsid w:val="00D231AA"/>
    <w:rsid w:val="00D233E9"/>
    <w:rsid w:val="00D27B49"/>
    <w:rsid w:val="00D4592A"/>
    <w:rsid w:val="00D51EB7"/>
    <w:rsid w:val="00D608F4"/>
    <w:rsid w:val="00D61B8A"/>
    <w:rsid w:val="00D621F1"/>
    <w:rsid w:val="00D674EA"/>
    <w:rsid w:val="00D6835B"/>
    <w:rsid w:val="00D753C9"/>
    <w:rsid w:val="00DC4B95"/>
    <w:rsid w:val="00DD0B77"/>
    <w:rsid w:val="00DF7E08"/>
    <w:rsid w:val="00E00EF1"/>
    <w:rsid w:val="00E02776"/>
    <w:rsid w:val="00E03856"/>
    <w:rsid w:val="00E5352B"/>
    <w:rsid w:val="00E6533D"/>
    <w:rsid w:val="00EC14CC"/>
    <w:rsid w:val="00EC1C2C"/>
    <w:rsid w:val="00EF3D12"/>
    <w:rsid w:val="00EF7DA7"/>
    <w:rsid w:val="00F05DA2"/>
    <w:rsid w:val="00F33968"/>
    <w:rsid w:val="00F52854"/>
    <w:rsid w:val="00F84BB6"/>
    <w:rsid w:val="00F862E3"/>
    <w:rsid w:val="00FB11A1"/>
    <w:rsid w:val="00FB2E65"/>
    <w:rsid w:val="00FF1DA1"/>
    <w:rsid w:val="00FF3454"/>
    <w:rsid w:val="015EA743"/>
    <w:rsid w:val="0268A8EC"/>
    <w:rsid w:val="02724C48"/>
    <w:rsid w:val="03AE2483"/>
    <w:rsid w:val="03BECE9C"/>
    <w:rsid w:val="03EE93A7"/>
    <w:rsid w:val="04AB436A"/>
    <w:rsid w:val="04B06319"/>
    <w:rsid w:val="054F609F"/>
    <w:rsid w:val="05C9C9FD"/>
    <w:rsid w:val="05EB0584"/>
    <w:rsid w:val="0660F695"/>
    <w:rsid w:val="06BD78A2"/>
    <w:rsid w:val="06CC5D94"/>
    <w:rsid w:val="06D79D3D"/>
    <w:rsid w:val="074C7926"/>
    <w:rsid w:val="077AC156"/>
    <w:rsid w:val="08289432"/>
    <w:rsid w:val="083178AB"/>
    <w:rsid w:val="084477D0"/>
    <w:rsid w:val="08EA527B"/>
    <w:rsid w:val="08F98F96"/>
    <w:rsid w:val="098EDCD4"/>
    <w:rsid w:val="0A3169DF"/>
    <w:rsid w:val="0A44DA03"/>
    <w:rsid w:val="0B50283F"/>
    <w:rsid w:val="0B5E1FFB"/>
    <w:rsid w:val="0B677DC4"/>
    <w:rsid w:val="0BD02B02"/>
    <w:rsid w:val="0BF3715F"/>
    <w:rsid w:val="0C1CEC68"/>
    <w:rsid w:val="0C87DC07"/>
    <w:rsid w:val="0CF08585"/>
    <w:rsid w:val="0D177958"/>
    <w:rsid w:val="0F832E3B"/>
    <w:rsid w:val="107E255A"/>
    <w:rsid w:val="10821DDB"/>
    <w:rsid w:val="12391BEC"/>
    <w:rsid w:val="1295ED25"/>
    <w:rsid w:val="12CB9642"/>
    <w:rsid w:val="1339A02C"/>
    <w:rsid w:val="13F5F1C2"/>
    <w:rsid w:val="143360B6"/>
    <w:rsid w:val="1558440D"/>
    <w:rsid w:val="16C017ED"/>
    <w:rsid w:val="1722AF3C"/>
    <w:rsid w:val="173E0862"/>
    <w:rsid w:val="19C8AFFB"/>
    <w:rsid w:val="19CEF960"/>
    <w:rsid w:val="1A17D585"/>
    <w:rsid w:val="1AD8C454"/>
    <w:rsid w:val="1B02DC4F"/>
    <w:rsid w:val="1BA38829"/>
    <w:rsid w:val="1BAE3179"/>
    <w:rsid w:val="1BF42AF0"/>
    <w:rsid w:val="1BFD713A"/>
    <w:rsid w:val="1C178F41"/>
    <w:rsid w:val="1C66143B"/>
    <w:rsid w:val="1C858D3A"/>
    <w:rsid w:val="1CA07F7D"/>
    <w:rsid w:val="1DE0A553"/>
    <w:rsid w:val="1EF9CC19"/>
    <w:rsid w:val="1F7F573F"/>
    <w:rsid w:val="1FED7C62"/>
    <w:rsid w:val="20137862"/>
    <w:rsid w:val="205AAD35"/>
    <w:rsid w:val="21172404"/>
    <w:rsid w:val="21198347"/>
    <w:rsid w:val="215FE7CA"/>
    <w:rsid w:val="21B07F58"/>
    <w:rsid w:val="21C9F826"/>
    <w:rsid w:val="21EB7E50"/>
    <w:rsid w:val="2320EAC7"/>
    <w:rsid w:val="243FFF5D"/>
    <w:rsid w:val="2511AC07"/>
    <w:rsid w:val="2517F8FE"/>
    <w:rsid w:val="25526349"/>
    <w:rsid w:val="2584F72B"/>
    <w:rsid w:val="260F3CCF"/>
    <w:rsid w:val="267C5D25"/>
    <w:rsid w:val="2779EAFB"/>
    <w:rsid w:val="28EC36DB"/>
    <w:rsid w:val="2A5033DA"/>
    <w:rsid w:val="2A6671E7"/>
    <w:rsid w:val="2A9B9A22"/>
    <w:rsid w:val="2B0D0AC3"/>
    <w:rsid w:val="2B127EED"/>
    <w:rsid w:val="2B3898AD"/>
    <w:rsid w:val="2C046E33"/>
    <w:rsid w:val="2C09E7B1"/>
    <w:rsid w:val="2C11012D"/>
    <w:rsid w:val="2C4F5F55"/>
    <w:rsid w:val="2C778636"/>
    <w:rsid w:val="2DEA568A"/>
    <w:rsid w:val="2EAF5FFA"/>
    <w:rsid w:val="2EBFC41C"/>
    <w:rsid w:val="2FE2D300"/>
    <w:rsid w:val="30077E21"/>
    <w:rsid w:val="301E4959"/>
    <w:rsid w:val="3132B2AB"/>
    <w:rsid w:val="32396C4A"/>
    <w:rsid w:val="32670D26"/>
    <w:rsid w:val="32CAE585"/>
    <w:rsid w:val="32DFBCD1"/>
    <w:rsid w:val="33049C58"/>
    <w:rsid w:val="33185463"/>
    <w:rsid w:val="34456C79"/>
    <w:rsid w:val="3467139F"/>
    <w:rsid w:val="34B1F8A8"/>
    <w:rsid w:val="3510446A"/>
    <w:rsid w:val="35DA82F5"/>
    <w:rsid w:val="3671F538"/>
    <w:rsid w:val="36C53D28"/>
    <w:rsid w:val="3729A4BF"/>
    <w:rsid w:val="3778527A"/>
    <w:rsid w:val="3780618D"/>
    <w:rsid w:val="37F21127"/>
    <w:rsid w:val="3A0343AA"/>
    <w:rsid w:val="3A070D72"/>
    <w:rsid w:val="3A6A03F6"/>
    <w:rsid w:val="3AADF418"/>
    <w:rsid w:val="3ABCF6E7"/>
    <w:rsid w:val="3AC5B24E"/>
    <w:rsid w:val="3AC94831"/>
    <w:rsid w:val="3B53360F"/>
    <w:rsid w:val="3B9D9743"/>
    <w:rsid w:val="3BCF81AF"/>
    <w:rsid w:val="3DD21ED4"/>
    <w:rsid w:val="3DF4F8DE"/>
    <w:rsid w:val="3DF6DF61"/>
    <w:rsid w:val="3E32B795"/>
    <w:rsid w:val="3E4DFE9F"/>
    <w:rsid w:val="3EF712B6"/>
    <w:rsid w:val="3F08BF79"/>
    <w:rsid w:val="3F1B50A4"/>
    <w:rsid w:val="3F78271A"/>
    <w:rsid w:val="3F7E04DA"/>
    <w:rsid w:val="3FB56428"/>
    <w:rsid w:val="3FDC3021"/>
    <w:rsid w:val="403FCD72"/>
    <w:rsid w:val="40412FA5"/>
    <w:rsid w:val="405A4473"/>
    <w:rsid w:val="40913036"/>
    <w:rsid w:val="40E24314"/>
    <w:rsid w:val="40FEE0DD"/>
    <w:rsid w:val="41AFAFD0"/>
    <w:rsid w:val="4284DD87"/>
    <w:rsid w:val="42B28560"/>
    <w:rsid w:val="42F73873"/>
    <w:rsid w:val="43274134"/>
    <w:rsid w:val="4473AF49"/>
    <w:rsid w:val="454AB448"/>
    <w:rsid w:val="4655C1F6"/>
    <w:rsid w:val="4761BAD8"/>
    <w:rsid w:val="4785B0D3"/>
    <w:rsid w:val="47DC5316"/>
    <w:rsid w:val="483862BB"/>
    <w:rsid w:val="487B6FF9"/>
    <w:rsid w:val="490BBEC3"/>
    <w:rsid w:val="492165B3"/>
    <w:rsid w:val="4996F2C1"/>
    <w:rsid w:val="49DFA938"/>
    <w:rsid w:val="4A09671E"/>
    <w:rsid w:val="4A0E2267"/>
    <w:rsid w:val="4A12C9E4"/>
    <w:rsid w:val="4AAE99A6"/>
    <w:rsid w:val="4AC4D388"/>
    <w:rsid w:val="4AFDBAAF"/>
    <w:rsid w:val="4B1E8721"/>
    <w:rsid w:val="4B50716F"/>
    <w:rsid w:val="4C5DFC45"/>
    <w:rsid w:val="4C640313"/>
    <w:rsid w:val="4CC09A69"/>
    <w:rsid w:val="4CF3BCEE"/>
    <w:rsid w:val="4D03B069"/>
    <w:rsid w:val="4D8B5013"/>
    <w:rsid w:val="4DB2CC2E"/>
    <w:rsid w:val="4DBBCB88"/>
    <w:rsid w:val="4DF98621"/>
    <w:rsid w:val="4E1EF85D"/>
    <w:rsid w:val="4EB465B0"/>
    <w:rsid w:val="504E3359"/>
    <w:rsid w:val="50ABC961"/>
    <w:rsid w:val="50B2AF75"/>
    <w:rsid w:val="5115B988"/>
    <w:rsid w:val="51202484"/>
    <w:rsid w:val="514D37DF"/>
    <w:rsid w:val="51BD0AB4"/>
    <w:rsid w:val="51CB0402"/>
    <w:rsid w:val="52339D74"/>
    <w:rsid w:val="526AC6EC"/>
    <w:rsid w:val="52E811C9"/>
    <w:rsid w:val="5358A9E1"/>
    <w:rsid w:val="535C9843"/>
    <w:rsid w:val="5405E058"/>
    <w:rsid w:val="54D5A39C"/>
    <w:rsid w:val="54E072B7"/>
    <w:rsid w:val="5526DCC6"/>
    <w:rsid w:val="55AA5A5C"/>
    <w:rsid w:val="55C471D7"/>
    <w:rsid w:val="5641CCE0"/>
    <w:rsid w:val="571CB47C"/>
    <w:rsid w:val="572DBCB4"/>
    <w:rsid w:val="579A48BD"/>
    <w:rsid w:val="5815D4BE"/>
    <w:rsid w:val="58D5376E"/>
    <w:rsid w:val="58FE7EF7"/>
    <w:rsid w:val="59A5F6EC"/>
    <w:rsid w:val="5A1D356E"/>
    <w:rsid w:val="5A30DB34"/>
    <w:rsid w:val="5AF4E3C6"/>
    <w:rsid w:val="5B029F3F"/>
    <w:rsid w:val="5BAF22A7"/>
    <w:rsid w:val="5C9AC59B"/>
    <w:rsid w:val="5CE01AB8"/>
    <w:rsid w:val="5D1A6946"/>
    <w:rsid w:val="5D2F645E"/>
    <w:rsid w:val="5D67670B"/>
    <w:rsid w:val="5D6C182E"/>
    <w:rsid w:val="5D6FDB6D"/>
    <w:rsid w:val="5D8EA14A"/>
    <w:rsid w:val="5D8F359B"/>
    <w:rsid w:val="5E0BD017"/>
    <w:rsid w:val="5E872AE9"/>
    <w:rsid w:val="5F0CE3B3"/>
    <w:rsid w:val="5F37C055"/>
    <w:rsid w:val="5F4C86D7"/>
    <w:rsid w:val="5F4F45DE"/>
    <w:rsid w:val="5FA0C7CC"/>
    <w:rsid w:val="5FE57F68"/>
    <w:rsid w:val="60049297"/>
    <w:rsid w:val="604FA2CF"/>
    <w:rsid w:val="60CE3887"/>
    <w:rsid w:val="60EF527F"/>
    <w:rsid w:val="615F41A7"/>
    <w:rsid w:val="6174ED0A"/>
    <w:rsid w:val="61FB68AB"/>
    <w:rsid w:val="622874C2"/>
    <w:rsid w:val="62ED70F3"/>
    <w:rsid w:val="630787AE"/>
    <w:rsid w:val="630C0905"/>
    <w:rsid w:val="63D09F8F"/>
    <w:rsid w:val="6576C452"/>
    <w:rsid w:val="65CD362D"/>
    <w:rsid w:val="66166410"/>
    <w:rsid w:val="665278CE"/>
    <w:rsid w:val="665EBBB6"/>
    <w:rsid w:val="6685030B"/>
    <w:rsid w:val="670A1C4C"/>
    <w:rsid w:val="670A7915"/>
    <w:rsid w:val="6745551F"/>
    <w:rsid w:val="6750112F"/>
    <w:rsid w:val="688A7C6B"/>
    <w:rsid w:val="689F9450"/>
    <w:rsid w:val="6935AD5F"/>
    <w:rsid w:val="69965C78"/>
    <w:rsid w:val="6A185F2D"/>
    <w:rsid w:val="6A84F1A8"/>
    <w:rsid w:val="6AD17E8F"/>
    <w:rsid w:val="6AD7CBCA"/>
    <w:rsid w:val="6ADB1AF8"/>
    <w:rsid w:val="6AF8DD11"/>
    <w:rsid w:val="6B322CD9"/>
    <w:rsid w:val="6B611AFC"/>
    <w:rsid w:val="6B8B8B52"/>
    <w:rsid w:val="6C6ECFEC"/>
    <w:rsid w:val="6C7ACB64"/>
    <w:rsid w:val="6DC05D36"/>
    <w:rsid w:val="6E865D70"/>
    <w:rsid w:val="6EED98F0"/>
    <w:rsid w:val="6EF30821"/>
    <w:rsid w:val="6F12BE88"/>
    <w:rsid w:val="6F34730C"/>
    <w:rsid w:val="6F456033"/>
    <w:rsid w:val="6F855DB0"/>
    <w:rsid w:val="6FF68DAB"/>
    <w:rsid w:val="70509B25"/>
    <w:rsid w:val="70540681"/>
    <w:rsid w:val="70A1B3DF"/>
    <w:rsid w:val="718E1586"/>
    <w:rsid w:val="71BA7C72"/>
    <w:rsid w:val="721672D8"/>
    <w:rsid w:val="7239340A"/>
    <w:rsid w:val="725A0D7F"/>
    <w:rsid w:val="727E7D6B"/>
    <w:rsid w:val="7314DA45"/>
    <w:rsid w:val="735D150E"/>
    <w:rsid w:val="7384D6D2"/>
    <w:rsid w:val="73C3B635"/>
    <w:rsid w:val="74277B7E"/>
    <w:rsid w:val="748E141C"/>
    <w:rsid w:val="74914238"/>
    <w:rsid w:val="74B28737"/>
    <w:rsid w:val="74D77FDC"/>
    <w:rsid w:val="75A1F347"/>
    <w:rsid w:val="75B6EE75"/>
    <w:rsid w:val="78362C0D"/>
    <w:rsid w:val="78456A1A"/>
    <w:rsid w:val="7863B23A"/>
    <w:rsid w:val="786BCA0E"/>
    <w:rsid w:val="790C3CAA"/>
    <w:rsid w:val="7910AAD7"/>
    <w:rsid w:val="79442B8A"/>
    <w:rsid w:val="794EF1DC"/>
    <w:rsid w:val="79A372F7"/>
    <w:rsid w:val="7B582E63"/>
    <w:rsid w:val="7B657EC5"/>
    <w:rsid w:val="7B742405"/>
    <w:rsid w:val="7CB1545F"/>
    <w:rsid w:val="7CEA14C0"/>
    <w:rsid w:val="7D1C86F5"/>
    <w:rsid w:val="7D1E9386"/>
    <w:rsid w:val="7DF2E9EE"/>
    <w:rsid w:val="7DF7FB20"/>
    <w:rsid w:val="7E2502FF"/>
    <w:rsid w:val="7E42405A"/>
    <w:rsid w:val="7E7DBBD4"/>
    <w:rsid w:val="7E8B8362"/>
    <w:rsid w:val="7E99A338"/>
    <w:rsid w:val="7ECDD5AA"/>
    <w:rsid w:val="7F7BA7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320548C9"/>
  <w15:chartTrackingRefBased/>
  <w15:docId w15:val="{692BD914-443A-429D-9026-CBBEBA5FF4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C842F9"/>
    <w:rPr>
      <w:color w:val="0563C1" w:themeColor="hyperlink"/>
      <w:u w:val="single"/>
    </w:rPr>
  </w:style>
  <w:style w:type="paragraph" w:styleId="a4">
    <w:name w:val="header"/>
    <w:basedOn w:val="a"/>
    <w:link w:val="a5"/>
    <w:uiPriority w:val="99"/>
    <w:unhideWhenUsed/>
    <w:rsid w:val="00E6533D"/>
    <w:pPr>
      <w:tabs>
        <w:tab w:val="center" w:pos="4252"/>
        <w:tab w:val="right" w:pos="8504"/>
      </w:tabs>
      <w:snapToGrid w:val="0"/>
    </w:pPr>
  </w:style>
  <w:style w:type="character" w:customStyle="1" w:styleId="a5">
    <w:name w:val="ヘッダー (文字)"/>
    <w:basedOn w:val="a0"/>
    <w:link w:val="a4"/>
    <w:uiPriority w:val="99"/>
    <w:rsid w:val="00E6533D"/>
  </w:style>
  <w:style w:type="paragraph" w:styleId="a6">
    <w:name w:val="footer"/>
    <w:basedOn w:val="a"/>
    <w:link w:val="a7"/>
    <w:uiPriority w:val="99"/>
    <w:unhideWhenUsed/>
    <w:rsid w:val="00E6533D"/>
    <w:pPr>
      <w:tabs>
        <w:tab w:val="center" w:pos="4252"/>
        <w:tab w:val="right" w:pos="8504"/>
      </w:tabs>
      <w:snapToGrid w:val="0"/>
    </w:pPr>
  </w:style>
  <w:style w:type="character" w:customStyle="1" w:styleId="a7">
    <w:name w:val="フッター (文字)"/>
    <w:basedOn w:val="a0"/>
    <w:link w:val="a6"/>
    <w:uiPriority w:val="99"/>
    <w:rsid w:val="00E6533D"/>
  </w:style>
  <w:style w:type="paragraph" w:styleId="a8">
    <w:name w:val="Balloon Text"/>
    <w:basedOn w:val="a"/>
    <w:link w:val="a9"/>
    <w:uiPriority w:val="99"/>
    <w:semiHidden/>
    <w:unhideWhenUsed/>
    <w:rsid w:val="00090468"/>
    <w:rPr>
      <w:rFonts w:asciiTheme="majorHAnsi" w:eastAsiaTheme="majorEastAsia" w:hAnsiTheme="majorHAnsi" w:cstheme="majorBidi"/>
      <w:sz w:val="18"/>
      <w:szCs w:val="18"/>
    </w:rPr>
  </w:style>
  <w:style w:type="character" w:customStyle="1" w:styleId="a9">
    <w:name w:val="吹き出し (文字)"/>
    <w:basedOn w:val="a0"/>
    <w:link w:val="a8"/>
    <w:uiPriority w:val="99"/>
    <w:semiHidden/>
    <w:rsid w:val="00090468"/>
    <w:rPr>
      <w:rFonts w:asciiTheme="majorHAnsi" w:eastAsiaTheme="majorEastAsia" w:hAnsiTheme="majorHAnsi" w:cstheme="majorBidi"/>
      <w:sz w:val="18"/>
      <w:szCs w:val="18"/>
    </w:rPr>
  </w:style>
  <w:style w:type="paragraph" w:styleId="aa">
    <w:name w:val="Date"/>
    <w:basedOn w:val="a"/>
    <w:next w:val="a"/>
    <w:link w:val="ab"/>
    <w:uiPriority w:val="99"/>
    <w:semiHidden/>
    <w:unhideWhenUsed/>
    <w:rsid w:val="00FF3454"/>
  </w:style>
  <w:style w:type="character" w:customStyle="1" w:styleId="ab">
    <w:name w:val="日付 (文字)"/>
    <w:basedOn w:val="a0"/>
    <w:link w:val="aa"/>
    <w:uiPriority w:val="99"/>
    <w:semiHidden/>
    <w:rsid w:val="00FF3454"/>
  </w:style>
  <w:style w:type="paragraph" w:styleId="Web">
    <w:name w:val="Normal (Web)"/>
    <w:basedOn w:val="a"/>
    <w:uiPriority w:val="99"/>
    <w:semiHidden/>
    <w:unhideWhenUsed/>
    <w:rsid w:val="00867631"/>
    <w:pPr>
      <w:widowControl/>
      <w:spacing w:before="100" w:beforeAutospacing="1" w:after="100" w:afterAutospacing="1"/>
      <w:jc w:val="left"/>
    </w:pPr>
    <w:rPr>
      <w:rFonts w:ascii="ＭＳ Ｐゴシック" w:eastAsia="ＭＳ Ｐゴシック" w:hAnsi="ＭＳ Ｐゴシック" w:cs="ＭＳ Ｐゴシック"/>
      <w:kern w:val="0"/>
      <w:sz w:val="24"/>
      <w:szCs w:val="24"/>
    </w:rPr>
  </w:style>
  <w:style w:type="paragraph" w:styleId="ac">
    <w:name w:val="List Paragraph"/>
    <w:basedOn w:val="a"/>
    <w:uiPriority w:val="34"/>
    <w:qFormat/>
    <w:rsid w:val="00B16898"/>
    <w:pPr>
      <w:ind w:leftChars="400" w:left="840"/>
    </w:pPr>
  </w:style>
  <w:style w:type="character" w:styleId="ad">
    <w:name w:val="Unresolved Mention"/>
    <w:basedOn w:val="a0"/>
    <w:uiPriority w:val="99"/>
    <w:semiHidden/>
    <w:unhideWhenUsed/>
    <w:rsid w:val="00DC4B9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88063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ドキュメント" ma:contentTypeID="0x0101007A9AC09E2E68F24F87ACFF8A79C4AD1E" ma:contentTypeVersion="8" ma:contentTypeDescription="新しいドキュメントを作成します。" ma:contentTypeScope="" ma:versionID="30634482463663f03a3be06450b2f665">
  <xsd:schema xmlns:xsd="http://www.w3.org/2001/XMLSchema" xmlns:xs="http://www.w3.org/2001/XMLSchema" xmlns:p="http://schemas.microsoft.com/office/2006/metadata/properties" xmlns:ns2="da041757-4897-47ea-8205-e12d88d1782d" targetNamespace="http://schemas.microsoft.com/office/2006/metadata/properties" ma:root="true" ma:fieldsID="4b85abea8e5f09397947d2eed648b498" ns2:_="">
    <xsd:import namespace="da041757-4897-47ea-8205-e12d88d1782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a041757-4897-47ea-8205-e12d88d1782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コンテンツ タイプ"/>
        <xsd:element ref="dc:title" minOccurs="0" maxOccurs="1" ma:index="4" ma:displayName="タイトル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76F9A16E-0E60-4DE8-A011-3EEB0EF43AD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C46687F-6244-411D-BE68-F46E5862102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a041757-4897-47ea-8205-e12d88d1782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7B8729B-9335-4FD4-9106-78E88D057910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96</Words>
  <Characters>550</Characters>
  <Application>Microsoft Office Word</Application>
  <DocSecurity>0</DocSecurity>
  <Lines>4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ne1</dc:creator>
  <cp:keywords/>
  <dc:description/>
  <cp:lastModifiedBy>三重野真代</cp:lastModifiedBy>
  <cp:revision>3</cp:revision>
  <cp:lastPrinted>2023-02-20T06:21:00Z</cp:lastPrinted>
  <dcterms:created xsi:type="dcterms:W3CDTF">2025-02-20T06:55:00Z</dcterms:created>
  <dcterms:modified xsi:type="dcterms:W3CDTF">2025-08-21T04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A9AC09E2E68F24F87ACFF8A79C4AD1E</vt:lpwstr>
  </property>
</Properties>
</file>